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16EC8" w14:textId="199E6C5C" w:rsidR="00266FF8" w:rsidRPr="0038194A" w:rsidRDefault="00DB55B6" w:rsidP="00AA66EA">
      <w:pPr>
        <w:pStyle w:val="Default"/>
        <w:jc w:val="center"/>
        <w:rPr>
          <w:b/>
          <w:bCs/>
        </w:rPr>
      </w:pPr>
      <w:r w:rsidRPr="0038194A">
        <w:rPr>
          <w:b/>
          <w:bCs/>
        </w:rPr>
        <w:t>REGULAMIN FUNKCJONOWANIA MONITORINGU WIZYJNEGO W SZKOLE PODSTAWOWEJ</w:t>
      </w:r>
    </w:p>
    <w:p w14:paraId="18F95EC7" w14:textId="0FB7AFE2" w:rsidR="00DB55B6" w:rsidRPr="0038194A" w:rsidRDefault="00DB55B6" w:rsidP="00AA66EA">
      <w:pPr>
        <w:pStyle w:val="Default"/>
        <w:jc w:val="center"/>
        <w:rPr>
          <w:b/>
          <w:bCs/>
        </w:rPr>
      </w:pPr>
      <w:r w:rsidRPr="0038194A">
        <w:rPr>
          <w:b/>
          <w:bCs/>
        </w:rPr>
        <w:t>IM. JANA WÓJKIEWICZA W RADZEWIE</w:t>
      </w:r>
    </w:p>
    <w:p w14:paraId="14E338E3" w14:textId="77777777" w:rsidR="00266FF8" w:rsidRPr="0038194A" w:rsidRDefault="00266FF8" w:rsidP="00266FF8">
      <w:pPr>
        <w:pStyle w:val="Default"/>
        <w:jc w:val="center"/>
        <w:rPr>
          <w:b/>
          <w:bCs/>
        </w:rPr>
      </w:pPr>
    </w:p>
    <w:p w14:paraId="6F46F65A" w14:textId="77777777" w:rsidR="00DB55B6" w:rsidRPr="0038194A" w:rsidRDefault="00DB55B6" w:rsidP="00DB55B6">
      <w:pPr>
        <w:pStyle w:val="Default"/>
      </w:pPr>
    </w:p>
    <w:p w14:paraId="31B5B429" w14:textId="77777777" w:rsidR="00DB55B6" w:rsidRPr="0038194A" w:rsidRDefault="00DB55B6" w:rsidP="00DB55B6">
      <w:pPr>
        <w:pStyle w:val="Default"/>
      </w:pPr>
      <w:r w:rsidRPr="0038194A">
        <w:rPr>
          <w:b/>
          <w:bCs/>
        </w:rPr>
        <w:t xml:space="preserve">I. PODSTAWA PRAWNA </w:t>
      </w:r>
    </w:p>
    <w:p w14:paraId="22CD67C1" w14:textId="77777777" w:rsidR="00DB55B6" w:rsidRPr="0038194A" w:rsidRDefault="00DB55B6" w:rsidP="00DB55B6">
      <w:pPr>
        <w:pStyle w:val="Default"/>
        <w:spacing w:after="68"/>
      </w:pPr>
      <w:r w:rsidRPr="0038194A">
        <w:t xml:space="preserve">1. Rozporządzenie Parlamentu Europejskiego i Rady (UE) 2016/679 z dnia 27 kwietnia 2016 roku w sprawie ochrony osób fizycznych w związku z przetwarzaniem danych osobowych i w sprawie swobodnego przepływu takich danych oraz uchylenia dyrektywy 95/46/WE (RODO) </w:t>
      </w:r>
    </w:p>
    <w:p w14:paraId="3D122F4E" w14:textId="77777777" w:rsidR="00DB55B6" w:rsidRPr="0038194A" w:rsidRDefault="00DB55B6" w:rsidP="00DB55B6">
      <w:pPr>
        <w:pStyle w:val="Default"/>
        <w:spacing w:after="68"/>
      </w:pPr>
      <w:r w:rsidRPr="0038194A">
        <w:t xml:space="preserve">2. Ustawa z dnia 10 maja 2018r. o ochronie danych osobowych (Dz. U. 2018 poz. 1000 z późn.zm.) </w:t>
      </w:r>
    </w:p>
    <w:p w14:paraId="7DAD9527" w14:textId="77777777" w:rsidR="00DB55B6" w:rsidRPr="0038194A" w:rsidRDefault="00DB55B6" w:rsidP="00DB55B6">
      <w:pPr>
        <w:pStyle w:val="Default"/>
        <w:spacing w:after="68"/>
      </w:pPr>
      <w:r w:rsidRPr="0038194A">
        <w:t xml:space="preserve">3. Art. 108 a ustawy z dnia 14 grudnia 2016 r. –Prawo oświatowe ( Dz. U. 2018 poz. 996) </w:t>
      </w:r>
    </w:p>
    <w:p w14:paraId="074006DC" w14:textId="77777777" w:rsidR="00DB55B6" w:rsidRPr="0038194A" w:rsidRDefault="00DB55B6" w:rsidP="00DB55B6">
      <w:pPr>
        <w:pStyle w:val="Default"/>
      </w:pPr>
      <w:r w:rsidRPr="0038194A">
        <w:t xml:space="preserve">4. Art. 222 ustawy z dnia 26 czerwca 1974 r. Kodeks pracy (Dz. U. 2018 poz. 917) </w:t>
      </w:r>
    </w:p>
    <w:p w14:paraId="3490CFA8" w14:textId="77777777" w:rsidR="00DB55B6" w:rsidRPr="0038194A" w:rsidRDefault="00DB55B6" w:rsidP="00DB55B6">
      <w:pPr>
        <w:pStyle w:val="Default"/>
        <w:spacing w:after="63"/>
      </w:pPr>
      <w:r w:rsidRPr="0038194A">
        <w:rPr>
          <w:b/>
          <w:bCs/>
        </w:rPr>
        <w:t xml:space="preserve">II. ZAPISY OGÓLNE </w:t>
      </w:r>
    </w:p>
    <w:p w14:paraId="327B20D8" w14:textId="64AE058F" w:rsidR="00DB55B6" w:rsidRPr="0038194A" w:rsidRDefault="00DB55B6" w:rsidP="00DB55B6">
      <w:pPr>
        <w:pStyle w:val="Default"/>
        <w:spacing w:after="63"/>
      </w:pPr>
      <w:r w:rsidRPr="0038194A">
        <w:t xml:space="preserve">1. Regulamin określa zasady funkcjonowania, obsługi i eksploatacji systemu monitoringu wizyjnego w Szkole Podstawowej im. Jana Wójkiewicza w Radzewie. Wskazuje reguły rejestracji i zapisu informacji oraz sposób zabezpieczenia, a także możliwość udostępniania zgromadzonych danych. </w:t>
      </w:r>
    </w:p>
    <w:p w14:paraId="38A7DCE1" w14:textId="13BA3922" w:rsidR="00DB55B6" w:rsidRPr="0038194A" w:rsidRDefault="00DB55B6" w:rsidP="00DB55B6">
      <w:pPr>
        <w:pStyle w:val="Default"/>
        <w:spacing w:after="63"/>
      </w:pPr>
      <w:r w:rsidRPr="0038194A">
        <w:t xml:space="preserve">2. Administratorem danych osób obserwowanych jest Szkoła Podstawowa im. Jana Wójkiewicza w Radzewie, reprezentowana przez Dyrektora szkoły. </w:t>
      </w:r>
    </w:p>
    <w:p w14:paraId="1AD1787C" w14:textId="77777777" w:rsidR="00DB55B6" w:rsidRPr="0038194A" w:rsidRDefault="00DB55B6" w:rsidP="00DB55B6">
      <w:pPr>
        <w:pStyle w:val="Default"/>
        <w:spacing w:after="63"/>
      </w:pPr>
      <w:r w:rsidRPr="0038194A">
        <w:t xml:space="preserve">3. Zasadność funkcjonowania oraz przegląd stanu bezpieczeństwa monitoringu w szkole jest systematycznie konsultowana z Radą Pedagogiczną, Radą Rodziców i Samorządem Uczniowskim. </w:t>
      </w:r>
    </w:p>
    <w:p w14:paraId="7107F13B" w14:textId="77777777" w:rsidR="00DB55B6" w:rsidRPr="0038194A" w:rsidRDefault="00DB55B6" w:rsidP="00DB55B6">
      <w:pPr>
        <w:pStyle w:val="Default"/>
      </w:pPr>
      <w:r w:rsidRPr="0038194A">
        <w:t xml:space="preserve">4. Środki techniczne i organizacyjne zapewniające ochronę przetwarzanych danych osobowych ustalane są w oparciu o przeprowadzoną analizę ryzyka. Jeśli operacja przetwarzania ze względu na swój charakter, zakres, kontekst i cele z dużym prawdopodobieństwem może powodować wysokie ryzyko naruszenia praw lub wolności osób fizycznych dodatkowo Administrator danych przeprowadza ocenę skutków dla ochrony danych. </w:t>
      </w:r>
    </w:p>
    <w:p w14:paraId="171701C8" w14:textId="77777777" w:rsidR="00DB55B6" w:rsidRPr="0038194A" w:rsidRDefault="00DB55B6" w:rsidP="00DB55B6">
      <w:pPr>
        <w:pStyle w:val="Default"/>
        <w:spacing w:after="63"/>
      </w:pPr>
      <w:r w:rsidRPr="0038194A">
        <w:rPr>
          <w:b/>
          <w:bCs/>
        </w:rPr>
        <w:t xml:space="preserve">III. CEL STOSOWANIA MONITORINGU </w:t>
      </w:r>
    </w:p>
    <w:p w14:paraId="68AC0B4E" w14:textId="77777777" w:rsidR="00DB55B6" w:rsidRPr="0038194A" w:rsidRDefault="00DB55B6" w:rsidP="00DB55B6">
      <w:pPr>
        <w:pStyle w:val="Default"/>
        <w:spacing w:after="63"/>
      </w:pPr>
      <w:r w:rsidRPr="0038194A">
        <w:t xml:space="preserve">1. Celem stosowania monitoringu jest konieczność zapewnienia bezpieczeństwa uczniów i pracowników szkoły oraz ochrona mienia. </w:t>
      </w:r>
    </w:p>
    <w:p w14:paraId="1BCBF32F" w14:textId="7A3D234B" w:rsidR="00DB55B6" w:rsidRPr="0038194A" w:rsidRDefault="00DB55B6" w:rsidP="00DB55B6">
      <w:pPr>
        <w:pStyle w:val="Default"/>
        <w:spacing w:after="63"/>
      </w:pPr>
      <w:r w:rsidRPr="0038194A">
        <w:t xml:space="preserve">2. Monitoring nie stanowi środka nadzoru nad jakością wykonywania pracy przez pracowników szkoły. </w:t>
      </w:r>
    </w:p>
    <w:p w14:paraId="7FFDD165" w14:textId="77777777" w:rsidR="00DB55B6" w:rsidRPr="0038194A" w:rsidRDefault="00DB55B6" w:rsidP="00DB55B6">
      <w:pPr>
        <w:pStyle w:val="Default"/>
        <w:spacing w:after="63"/>
      </w:pPr>
      <w:r w:rsidRPr="0038194A">
        <w:rPr>
          <w:b/>
          <w:bCs/>
        </w:rPr>
        <w:t xml:space="preserve">IV. INFRASTRUKTURA OBJĘTA MONITORINGIEM WIZYJNYM </w:t>
      </w:r>
    </w:p>
    <w:p w14:paraId="47570F25" w14:textId="396251DB" w:rsidR="00DB55B6" w:rsidRPr="0038194A" w:rsidRDefault="00DB55B6" w:rsidP="00DB55B6">
      <w:pPr>
        <w:pStyle w:val="Default"/>
        <w:spacing w:after="63"/>
      </w:pPr>
      <w:r w:rsidRPr="0038194A">
        <w:t>1. Obraz jest rejestrowany za pomocą</w:t>
      </w:r>
      <w:r w:rsidR="006E2038" w:rsidRPr="0038194A">
        <w:t xml:space="preserve"> </w:t>
      </w:r>
      <w:r w:rsidRPr="0038194A">
        <w:t>kamer</w:t>
      </w:r>
      <w:r w:rsidR="006E2038" w:rsidRPr="0038194A">
        <w:t xml:space="preserve">: </w:t>
      </w:r>
      <w:r w:rsidR="007E780B" w:rsidRPr="0038194A">
        <w:t xml:space="preserve"> </w:t>
      </w:r>
      <w:r w:rsidR="008B04B6" w:rsidRPr="00AA66EA">
        <w:rPr>
          <w:color w:val="auto"/>
        </w:rPr>
        <w:t>9 zewnętrznych</w:t>
      </w:r>
      <w:r w:rsidR="0096493A" w:rsidRPr="00AA66EA">
        <w:rPr>
          <w:color w:val="auto"/>
        </w:rPr>
        <w:t xml:space="preserve">, </w:t>
      </w:r>
      <w:r w:rsidR="00AA66EA" w:rsidRPr="00AA66EA">
        <w:rPr>
          <w:color w:val="auto"/>
        </w:rPr>
        <w:t>7</w:t>
      </w:r>
      <w:r w:rsidR="0096493A" w:rsidRPr="00AA66EA">
        <w:rPr>
          <w:color w:val="auto"/>
        </w:rPr>
        <w:t xml:space="preserve"> wewnętrznych</w:t>
      </w:r>
    </w:p>
    <w:p w14:paraId="71ECD73B" w14:textId="7CBEEE18" w:rsidR="00DB55B6" w:rsidRPr="0038194A" w:rsidRDefault="00DB55B6" w:rsidP="00DB55B6">
      <w:pPr>
        <w:pStyle w:val="Default"/>
        <w:spacing w:after="63"/>
      </w:pPr>
      <w:r w:rsidRPr="0038194A">
        <w:t xml:space="preserve">2. Infrastruktura objęta monitoringiem wizyjnym w Szkole Podstawowej im. Jana Wójkiewicza w Radzewie obejmuje: </w:t>
      </w:r>
    </w:p>
    <w:p w14:paraId="2609D5A4" w14:textId="4DEAA502" w:rsidR="00DB55B6" w:rsidRPr="00AA66EA" w:rsidRDefault="00DB55B6" w:rsidP="007B1617">
      <w:pPr>
        <w:pStyle w:val="Default"/>
        <w:numPr>
          <w:ilvl w:val="0"/>
          <w:numId w:val="7"/>
        </w:numPr>
        <w:spacing w:after="63"/>
        <w:rPr>
          <w:color w:val="auto"/>
        </w:rPr>
      </w:pPr>
      <w:r w:rsidRPr="00AA66EA">
        <w:rPr>
          <w:color w:val="auto"/>
        </w:rPr>
        <w:lastRenderedPageBreak/>
        <w:t xml:space="preserve">budynek szkoły: </w:t>
      </w:r>
      <w:r w:rsidR="0096493A" w:rsidRPr="00AA66EA">
        <w:rPr>
          <w:color w:val="auto"/>
        </w:rPr>
        <w:t>hol</w:t>
      </w:r>
      <w:r w:rsidR="007B1617" w:rsidRPr="00AA66EA">
        <w:rPr>
          <w:color w:val="auto"/>
        </w:rPr>
        <w:t xml:space="preserve"> (nowa część), hol i klatka schodowa  (stara część)</w:t>
      </w:r>
      <w:r w:rsidR="0096493A" w:rsidRPr="00AA66EA">
        <w:rPr>
          <w:color w:val="auto"/>
        </w:rPr>
        <w:t xml:space="preserve">, </w:t>
      </w:r>
      <w:r w:rsidRPr="00AA66EA">
        <w:rPr>
          <w:color w:val="auto"/>
        </w:rPr>
        <w:t xml:space="preserve">parter </w:t>
      </w:r>
      <w:r w:rsidR="007B1617" w:rsidRPr="00AA66EA">
        <w:rPr>
          <w:color w:val="auto"/>
        </w:rPr>
        <w:t xml:space="preserve">- </w:t>
      </w:r>
      <w:r w:rsidRPr="00AA66EA">
        <w:rPr>
          <w:color w:val="auto"/>
        </w:rPr>
        <w:t>korytarz</w:t>
      </w:r>
      <w:r w:rsidR="007B1617" w:rsidRPr="00AA66EA">
        <w:rPr>
          <w:color w:val="auto"/>
        </w:rPr>
        <w:t xml:space="preserve"> (nowa część), </w:t>
      </w:r>
      <w:r w:rsidRPr="00AA66EA">
        <w:rPr>
          <w:color w:val="auto"/>
        </w:rPr>
        <w:t>piętro</w:t>
      </w:r>
      <w:r w:rsidR="007B1617" w:rsidRPr="00AA66EA">
        <w:rPr>
          <w:color w:val="auto"/>
        </w:rPr>
        <w:t>- korytarz (nowa część), klatka schodowa przy zejściu na portiernie (nowa część), łącznik i korytarz w stronę sali gimnastycznej</w:t>
      </w:r>
    </w:p>
    <w:p w14:paraId="6255BAEF" w14:textId="5DE34BF2" w:rsidR="00DB55B6" w:rsidRPr="00AA66EA" w:rsidRDefault="00DB55B6" w:rsidP="007B1617">
      <w:pPr>
        <w:pStyle w:val="Default"/>
        <w:numPr>
          <w:ilvl w:val="0"/>
          <w:numId w:val="7"/>
        </w:numPr>
        <w:rPr>
          <w:color w:val="auto"/>
        </w:rPr>
      </w:pPr>
      <w:r w:rsidRPr="00AA66EA">
        <w:rPr>
          <w:color w:val="auto"/>
        </w:rPr>
        <w:t>teren wokół szkoły: boisko, wejści</w:t>
      </w:r>
      <w:r w:rsidR="0096493A" w:rsidRPr="00AA66EA">
        <w:rPr>
          <w:color w:val="auto"/>
        </w:rPr>
        <w:t>e do budynku przy sali gimnastycznej, wejście główne,</w:t>
      </w:r>
      <w:r w:rsidR="007B1617" w:rsidRPr="00AA66EA">
        <w:rPr>
          <w:color w:val="auto"/>
        </w:rPr>
        <w:t xml:space="preserve"> wejście przy kuchni, zaplecze szkoły,</w:t>
      </w:r>
      <w:r w:rsidR="0096493A" w:rsidRPr="00AA66EA">
        <w:rPr>
          <w:color w:val="auto"/>
        </w:rPr>
        <w:t xml:space="preserve"> przystanek autobusowy,</w:t>
      </w:r>
      <w:r w:rsidR="007B1617" w:rsidRPr="00AA66EA">
        <w:rPr>
          <w:color w:val="auto"/>
        </w:rPr>
        <w:t xml:space="preserve"> bieżnia</w:t>
      </w:r>
    </w:p>
    <w:p w14:paraId="5A40AE63" w14:textId="77777777" w:rsidR="00DB55B6" w:rsidRPr="0038194A" w:rsidRDefault="00DB55B6" w:rsidP="00DB55B6">
      <w:pPr>
        <w:pStyle w:val="Default"/>
      </w:pPr>
      <w:r w:rsidRPr="0038194A">
        <w:rPr>
          <w:b/>
          <w:bCs/>
        </w:rPr>
        <w:t xml:space="preserve">V. ZASADY REJESTRACJI I ZAPISU INFORMACJI Z MONITORINGU </w:t>
      </w:r>
    </w:p>
    <w:p w14:paraId="7E6EF888" w14:textId="5923A172" w:rsidR="00DB55B6" w:rsidRPr="0038194A" w:rsidRDefault="00DB55B6" w:rsidP="00DB55B6">
      <w:pPr>
        <w:pStyle w:val="Default"/>
      </w:pPr>
      <w:r w:rsidRPr="0038194A">
        <w:t>1. System monitoringu wizyjnego w Szkole Podstawowej</w:t>
      </w:r>
      <w:r w:rsidR="000C17FC" w:rsidRPr="0038194A">
        <w:t xml:space="preserve"> im. Jana Wójkiewicza</w:t>
      </w:r>
      <w:r w:rsidR="00266FF8" w:rsidRPr="0038194A">
        <w:t xml:space="preserve"> </w:t>
      </w:r>
      <w:r w:rsidRPr="0038194A">
        <w:t xml:space="preserve">składa się z: </w:t>
      </w:r>
    </w:p>
    <w:p w14:paraId="0241812E" w14:textId="77777777" w:rsidR="00DB55B6" w:rsidRPr="0038194A" w:rsidRDefault="00DB55B6" w:rsidP="00DB55B6">
      <w:pPr>
        <w:pStyle w:val="Default"/>
        <w:spacing w:after="68"/>
      </w:pPr>
      <w:r w:rsidRPr="0038194A">
        <w:rPr>
          <w:rFonts w:ascii="Liberation Serif" w:hAnsi="Liberation Serif" w:cs="Liberation Serif"/>
        </w:rPr>
        <w:t xml:space="preserve">- </w:t>
      </w:r>
      <w:r w:rsidRPr="0038194A">
        <w:t xml:space="preserve">kamer rejestrujących, które umieszczone są </w:t>
      </w:r>
      <w:r w:rsidRPr="0038194A">
        <w:rPr>
          <w:color w:val="auto"/>
        </w:rPr>
        <w:t xml:space="preserve">wewnątrz i na zewnątrz </w:t>
      </w:r>
      <w:r w:rsidRPr="0038194A">
        <w:t xml:space="preserve">budynku szkoły; </w:t>
      </w:r>
    </w:p>
    <w:p w14:paraId="26057A49" w14:textId="545BDB01" w:rsidR="00DB55B6" w:rsidRPr="0038194A" w:rsidRDefault="00DB55B6" w:rsidP="00DB55B6">
      <w:pPr>
        <w:pStyle w:val="Default"/>
        <w:spacing w:after="68"/>
      </w:pPr>
      <w:r w:rsidRPr="0038194A">
        <w:rPr>
          <w:rFonts w:ascii="Liberation Serif" w:hAnsi="Liberation Serif" w:cs="Liberation Serif"/>
        </w:rPr>
        <w:t xml:space="preserve">- </w:t>
      </w:r>
      <w:r w:rsidR="00C47B80" w:rsidRPr="00AA66EA">
        <w:rPr>
          <w:color w:val="auto"/>
        </w:rPr>
        <w:t>1</w:t>
      </w:r>
      <w:r w:rsidR="00AA66EA" w:rsidRPr="00AA66EA">
        <w:rPr>
          <w:color w:val="auto"/>
        </w:rPr>
        <w:t>6</w:t>
      </w:r>
      <w:r w:rsidR="00C47B80" w:rsidRPr="0038194A">
        <w:rPr>
          <w:color w:val="FF0000"/>
        </w:rPr>
        <w:t xml:space="preserve"> </w:t>
      </w:r>
      <w:r w:rsidRPr="0038194A">
        <w:t xml:space="preserve">urządzeń rejestrujących i zapisujących obraz na nośniku fizycznym; </w:t>
      </w:r>
      <w:r w:rsidR="00C47B80" w:rsidRPr="0038194A">
        <w:t xml:space="preserve"> </w:t>
      </w:r>
    </w:p>
    <w:p w14:paraId="3B30FB51" w14:textId="6CB6F214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rFonts w:ascii="Liberation Serif" w:hAnsi="Liberation Serif" w:cs="Liberation Serif"/>
        </w:rPr>
        <w:t xml:space="preserve">- </w:t>
      </w:r>
      <w:r w:rsidRPr="0038194A">
        <w:t xml:space="preserve">monitora pozwalającego na bezpośredni podgląd zdarzeń. </w:t>
      </w:r>
    </w:p>
    <w:p w14:paraId="61263721" w14:textId="77777777" w:rsidR="00DB55B6" w:rsidRPr="0038194A" w:rsidRDefault="00DB55B6" w:rsidP="00DB55B6">
      <w:pPr>
        <w:pStyle w:val="Default"/>
        <w:spacing w:after="69"/>
      </w:pPr>
      <w:r w:rsidRPr="0038194A">
        <w:rPr>
          <w:color w:val="auto"/>
        </w:rPr>
        <w:t xml:space="preserve">2. Monitoring wizyjny rejestruje obraz w systemie ciągłym 24 godziny na dobę, 7 dni </w:t>
      </w:r>
      <w:r w:rsidRPr="0038194A">
        <w:t xml:space="preserve">w tygodniu. </w:t>
      </w:r>
    </w:p>
    <w:p w14:paraId="121DCBA0" w14:textId="77777777" w:rsidR="00DB55B6" w:rsidRPr="0038194A" w:rsidRDefault="00DB55B6" w:rsidP="00DB55B6">
      <w:pPr>
        <w:pStyle w:val="Default"/>
        <w:spacing w:after="69"/>
      </w:pPr>
      <w:r w:rsidRPr="0038194A">
        <w:t xml:space="preserve">3. Rejestracji i zapisowi na nośniku fizycznym podlega </w:t>
      </w:r>
      <w:r w:rsidRPr="0038194A">
        <w:rPr>
          <w:color w:val="auto"/>
        </w:rPr>
        <w:t xml:space="preserve">tylko obraz (bez dźwięku). </w:t>
      </w:r>
    </w:p>
    <w:p w14:paraId="1C197C6A" w14:textId="77777777" w:rsidR="00DB55B6" w:rsidRPr="0038194A" w:rsidRDefault="00DB55B6" w:rsidP="00DB55B6">
      <w:pPr>
        <w:pStyle w:val="Default"/>
        <w:spacing w:after="69"/>
      </w:pPr>
      <w:r w:rsidRPr="0038194A">
        <w:t xml:space="preserve">4. Do rejestracji obrazu służą urządzenia wchodzące w skład systemu rejestracji spełniającego wymogi określone odpowiednimi normami. </w:t>
      </w:r>
    </w:p>
    <w:p w14:paraId="18C6A655" w14:textId="52AF6001" w:rsidR="00DB55B6" w:rsidRPr="0038194A" w:rsidRDefault="00DB55B6" w:rsidP="00DB55B6">
      <w:pPr>
        <w:pStyle w:val="Default"/>
        <w:spacing w:after="69"/>
      </w:pPr>
      <w:r w:rsidRPr="0038194A">
        <w:t xml:space="preserve">5. </w:t>
      </w:r>
      <w:r w:rsidRPr="0038194A">
        <w:rPr>
          <w:color w:val="auto"/>
        </w:rPr>
        <w:t xml:space="preserve">Dostęp do danych rejestratora zabezpieczony jest hasłem znanym tylko osobom upoważnionym. </w:t>
      </w:r>
      <w:r w:rsidR="00C26346" w:rsidRPr="0038194A">
        <w:rPr>
          <w:color w:val="auto"/>
        </w:rPr>
        <w:t xml:space="preserve">  </w:t>
      </w:r>
    </w:p>
    <w:p w14:paraId="17E7CAB8" w14:textId="77777777" w:rsidR="00DB55B6" w:rsidRPr="0038194A" w:rsidRDefault="00DB55B6" w:rsidP="00DB55B6">
      <w:pPr>
        <w:pStyle w:val="Default"/>
        <w:spacing w:after="69"/>
      </w:pPr>
      <w:r w:rsidRPr="0038194A">
        <w:t xml:space="preserve">6. Upoważnienie do przetwarzania danych osobowych pochodzących z monitoringu jest nadawane przez Administratora danych, zgodnie z obowiązującą w szkole polityką bezpieczeństwa przetwarzania danych. </w:t>
      </w:r>
    </w:p>
    <w:p w14:paraId="3258C565" w14:textId="66F1E174" w:rsidR="00DB55B6" w:rsidRPr="0038194A" w:rsidRDefault="00DB55B6" w:rsidP="00DB55B6">
      <w:pPr>
        <w:pStyle w:val="Default"/>
        <w:spacing w:after="69"/>
      </w:pPr>
      <w:r w:rsidRPr="0038194A">
        <w:t xml:space="preserve">7. Monitor umożliwiający bezpośredni podgląd ze wszystkich kamer zainstalowanych na terenie szkoły znajduje się </w:t>
      </w:r>
      <w:r w:rsidR="00C26346" w:rsidRPr="0038194A">
        <w:rPr>
          <w:color w:val="auto"/>
        </w:rPr>
        <w:t xml:space="preserve">w </w:t>
      </w:r>
      <w:r w:rsidR="000C17FC" w:rsidRPr="0038194A">
        <w:rPr>
          <w:color w:val="auto"/>
        </w:rPr>
        <w:t>sekretariacie szkoły</w:t>
      </w:r>
      <w:r w:rsidR="00C26346" w:rsidRPr="0038194A">
        <w:rPr>
          <w:color w:val="auto"/>
        </w:rPr>
        <w:t xml:space="preserve"> i portierni (nowa część).</w:t>
      </w:r>
    </w:p>
    <w:p w14:paraId="12997149" w14:textId="2E216869" w:rsidR="00DB55B6" w:rsidRPr="0038194A" w:rsidRDefault="00DB55B6" w:rsidP="00DB55B6">
      <w:pPr>
        <w:pStyle w:val="Default"/>
        <w:spacing w:after="69"/>
      </w:pPr>
      <w:r w:rsidRPr="0038194A">
        <w:t xml:space="preserve">8. Zapisy z monitoringu przechowane będą aż do nadpisania (w zależności od wielkości nagrań) maksymalnie </w:t>
      </w:r>
      <w:r w:rsidRPr="0038194A">
        <w:rPr>
          <w:color w:val="auto"/>
        </w:rPr>
        <w:t xml:space="preserve">do </w:t>
      </w:r>
      <w:r w:rsidR="00C26346" w:rsidRPr="0038194A">
        <w:rPr>
          <w:color w:val="auto"/>
        </w:rPr>
        <w:t>30</w:t>
      </w:r>
      <w:r w:rsidRPr="0038194A">
        <w:rPr>
          <w:color w:val="auto"/>
        </w:rPr>
        <w:t xml:space="preserve"> dni </w:t>
      </w:r>
      <w:r w:rsidRPr="0038194A">
        <w:t xml:space="preserve">. Po upływie tego okresu nagrania podlegają zniszczeniu, o ile przepisy odrębne nie stanowią inaczej. </w:t>
      </w:r>
    </w:p>
    <w:p w14:paraId="239BBCD6" w14:textId="77777777" w:rsidR="00DB55B6" w:rsidRPr="0038194A" w:rsidRDefault="00DB55B6" w:rsidP="00DB55B6">
      <w:pPr>
        <w:pStyle w:val="Default"/>
      </w:pPr>
      <w:r w:rsidRPr="0038194A">
        <w:t xml:space="preserve">9. Awarie monitoringu usuwane są przez autoryzowany serwis. </w:t>
      </w:r>
    </w:p>
    <w:p w14:paraId="28A823E0" w14:textId="77777777" w:rsidR="00DB55B6" w:rsidRPr="0038194A" w:rsidRDefault="00DB55B6" w:rsidP="00DB55B6">
      <w:pPr>
        <w:pStyle w:val="Default"/>
      </w:pPr>
    </w:p>
    <w:p w14:paraId="557522D0" w14:textId="77777777" w:rsidR="00DB55B6" w:rsidRPr="0038194A" w:rsidRDefault="00DB55B6" w:rsidP="00DB55B6">
      <w:pPr>
        <w:pStyle w:val="Default"/>
      </w:pPr>
      <w:r w:rsidRPr="0038194A">
        <w:rPr>
          <w:b/>
          <w:bCs/>
        </w:rPr>
        <w:t xml:space="preserve">VI. ZASADY WYKORZYSTANIA ZAPISÓW MONITORINGU WIZYJNEGO </w:t>
      </w:r>
    </w:p>
    <w:p w14:paraId="09C5689F" w14:textId="77777777" w:rsidR="00DB55B6" w:rsidRPr="0038194A" w:rsidRDefault="00DB55B6" w:rsidP="00DB55B6">
      <w:pPr>
        <w:pStyle w:val="Default"/>
        <w:spacing w:after="71"/>
      </w:pPr>
      <w:r w:rsidRPr="0038194A">
        <w:t xml:space="preserve">1. Nagrania mogą być wykorzystane do wstecznej analizy rejestrowanych zdarzeń. </w:t>
      </w:r>
    </w:p>
    <w:p w14:paraId="754B542E" w14:textId="77777777" w:rsidR="00DB55B6" w:rsidRPr="0038194A" w:rsidRDefault="00DB55B6" w:rsidP="00DB55B6">
      <w:pPr>
        <w:pStyle w:val="Default"/>
        <w:spacing w:after="71"/>
      </w:pPr>
      <w:r w:rsidRPr="0038194A">
        <w:t xml:space="preserve">2. Zapisy monitoringu są kontrolowane doraźnie oraz w sytuacjach związanych z pojawiającymi się zagrożeniami w rejonach zainstalowanych kamer lub łamaniem przepisów prawa obowiązujących w szkole. </w:t>
      </w:r>
    </w:p>
    <w:p w14:paraId="65E9604B" w14:textId="77777777" w:rsidR="00DB55B6" w:rsidRPr="0038194A" w:rsidRDefault="00DB55B6" w:rsidP="00DB55B6">
      <w:pPr>
        <w:pStyle w:val="Default"/>
        <w:spacing w:after="71"/>
      </w:pPr>
      <w:r w:rsidRPr="0038194A">
        <w:t xml:space="preserve">3. Pracownik szkoły, który powziął informacje o zdarzeniu lub sytuacji wynikającej z celu funkcjonowania monitoringu wizyjnego w szkole, mogącego mieć miejsce w obszarze objętym kontrolą kamer ma obowiązek niezwłocznie zgłosić ten fakt Administratorowi danych. </w:t>
      </w:r>
    </w:p>
    <w:p w14:paraId="4520198D" w14:textId="77777777" w:rsidR="00DB55B6" w:rsidRPr="0038194A" w:rsidRDefault="00DB55B6" w:rsidP="00DB55B6">
      <w:pPr>
        <w:pStyle w:val="Default"/>
        <w:spacing w:after="71"/>
      </w:pPr>
      <w:r w:rsidRPr="0038194A">
        <w:t xml:space="preserve">4. W uzasadnionych przypadkach nagrania mogą zostać zaprezentowane uczniom, rodzicom lub pracownikom szkoły w celu ustalenia rzeczywistych faktów zdarzenia z poszanowaniem praw osób trzecich. </w:t>
      </w:r>
    </w:p>
    <w:p w14:paraId="7B811D2C" w14:textId="7415D3D1" w:rsidR="00DB55B6" w:rsidRPr="0038194A" w:rsidRDefault="00DB55B6" w:rsidP="00DB55B6">
      <w:pPr>
        <w:pStyle w:val="Default"/>
      </w:pPr>
      <w:r w:rsidRPr="0038194A">
        <w:lastRenderedPageBreak/>
        <w:t>5. W przypadku, w którym nagrania obrazu stanowią dowód w postępowaniu prowadzonym na podstawie prawa</w:t>
      </w:r>
      <w:r w:rsidR="006532E8" w:rsidRPr="0038194A">
        <w:t xml:space="preserve">, </w:t>
      </w:r>
      <w:r w:rsidRPr="0038194A">
        <w:t xml:space="preserve">mogą one stanowić dowód w postępowaniu, Administrator danych zabezpiecza nagranie i przekazuje jego kopię na pisemny wniosek. </w:t>
      </w:r>
    </w:p>
    <w:p w14:paraId="529CBF44" w14:textId="77777777" w:rsidR="00DB55B6" w:rsidRPr="0038194A" w:rsidRDefault="00DB55B6" w:rsidP="00DB55B6">
      <w:pPr>
        <w:pStyle w:val="Default"/>
        <w:spacing w:after="68"/>
      </w:pPr>
      <w:r w:rsidRPr="0038194A">
        <w:t xml:space="preserve">6. W razie potrzeby, wszystkie indywidualne zapisy wideo przenoszone są z rejestratora na pamięć przenośną. </w:t>
      </w:r>
    </w:p>
    <w:p w14:paraId="77B7A0A5" w14:textId="77777777" w:rsidR="00DB55B6" w:rsidRPr="0038194A" w:rsidRDefault="00DB55B6" w:rsidP="00DB55B6">
      <w:pPr>
        <w:pStyle w:val="Default"/>
      </w:pPr>
    </w:p>
    <w:p w14:paraId="5A9ACC35" w14:textId="77777777" w:rsidR="00DB55B6" w:rsidRPr="0038194A" w:rsidRDefault="00DB55B6" w:rsidP="00DB55B6">
      <w:pPr>
        <w:pStyle w:val="Default"/>
      </w:pPr>
      <w:r w:rsidRPr="0038194A">
        <w:rPr>
          <w:b/>
          <w:bCs/>
        </w:rPr>
        <w:t xml:space="preserve">VII. REALIZACJA PRAW OSÓB OBSEROWOWANYCH </w:t>
      </w:r>
    </w:p>
    <w:p w14:paraId="7F98E73D" w14:textId="77777777" w:rsidR="00DB55B6" w:rsidRPr="0038194A" w:rsidRDefault="00DB55B6" w:rsidP="00DB55B6">
      <w:pPr>
        <w:pStyle w:val="Default"/>
      </w:pPr>
      <w:r w:rsidRPr="0038194A">
        <w:t xml:space="preserve">1. Osoba zarejestrowana przez system monitoringu ma prawo do: </w:t>
      </w:r>
    </w:p>
    <w:p w14:paraId="3E2BF516" w14:textId="77777777" w:rsidR="006532E8" w:rsidRPr="0038194A" w:rsidRDefault="00DB55B6" w:rsidP="00DB55B6">
      <w:pPr>
        <w:pStyle w:val="Default"/>
        <w:numPr>
          <w:ilvl w:val="0"/>
          <w:numId w:val="3"/>
        </w:numPr>
        <w:spacing w:after="85"/>
      </w:pPr>
      <w:r w:rsidRPr="0038194A">
        <w:t xml:space="preserve">informacji, </w:t>
      </w:r>
    </w:p>
    <w:p w14:paraId="2213B47C" w14:textId="77777777" w:rsidR="006532E8" w:rsidRPr="0038194A" w:rsidRDefault="00DB55B6" w:rsidP="00DB55B6">
      <w:pPr>
        <w:pStyle w:val="Default"/>
        <w:numPr>
          <w:ilvl w:val="0"/>
          <w:numId w:val="3"/>
        </w:numPr>
        <w:spacing w:after="85"/>
      </w:pPr>
      <w:r w:rsidRPr="0038194A">
        <w:t xml:space="preserve">dostępu do treści swoich nagrań w uzasadnionych przypadkach, </w:t>
      </w:r>
    </w:p>
    <w:p w14:paraId="3866BA3D" w14:textId="77777777" w:rsidR="006532E8" w:rsidRPr="0038194A" w:rsidRDefault="00DB55B6" w:rsidP="00DB55B6">
      <w:pPr>
        <w:pStyle w:val="Default"/>
        <w:numPr>
          <w:ilvl w:val="0"/>
          <w:numId w:val="3"/>
        </w:numPr>
        <w:spacing w:after="85"/>
      </w:pPr>
      <w:r w:rsidRPr="0038194A">
        <w:t xml:space="preserve">anonimizacji wizerunku na zarejestrowanych obrazach, </w:t>
      </w:r>
    </w:p>
    <w:p w14:paraId="5839E26C" w14:textId="77777777" w:rsidR="006532E8" w:rsidRPr="0038194A" w:rsidRDefault="00DB55B6" w:rsidP="00DB55B6">
      <w:pPr>
        <w:pStyle w:val="Default"/>
        <w:numPr>
          <w:ilvl w:val="0"/>
          <w:numId w:val="3"/>
        </w:numPr>
        <w:spacing w:after="85"/>
      </w:pPr>
      <w:r w:rsidRPr="0038194A">
        <w:t xml:space="preserve">usunięcia danych jej dotyczących, </w:t>
      </w:r>
    </w:p>
    <w:p w14:paraId="02BC0C0A" w14:textId="44D5C6D6" w:rsidR="00DB55B6" w:rsidRPr="0038194A" w:rsidRDefault="00DB55B6" w:rsidP="00DB55B6">
      <w:pPr>
        <w:pStyle w:val="Default"/>
        <w:numPr>
          <w:ilvl w:val="0"/>
          <w:numId w:val="3"/>
        </w:numPr>
        <w:spacing w:after="85"/>
      </w:pPr>
      <w:r w:rsidRPr="0038194A">
        <w:t xml:space="preserve">wniesienia skargi do organu nadzorczego – Prezesa Urzędu Ochrony Danych Osobowych. </w:t>
      </w:r>
    </w:p>
    <w:p w14:paraId="032699E7" w14:textId="77777777" w:rsidR="00DB55B6" w:rsidRPr="0038194A" w:rsidRDefault="00DB55B6" w:rsidP="00DB55B6">
      <w:pPr>
        <w:pStyle w:val="Default"/>
        <w:spacing w:after="71"/>
      </w:pPr>
      <w:r w:rsidRPr="0038194A">
        <w:t xml:space="preserve">2. Administrator danych informuje uczniów, rodziców i pracowników szkoły o zmianach w monitoringu nie później niż 14 dni przed wprowadzeniem zmian w tym zakresie. </w:t>
      </w:r>
    </w:p>
    <w:p w14:paraId="7AEAE438" w14:textId="77777777" w:rsidR="00DB55B6" w:rsidRPr="0038194A" w:rsidRDefault="00DB55B6" w:rsidP="00DB55B6">
      <w:pPr>
        <w:pStyle w:val="Default"/>
      </w:pPr>
      <w:r w:rsidRPr="0038194A">
        <w:t xml:space="preserve">3. Administrator danych spełnia obowiązek informacyjny wobec osób obserwowanych poprzez: </w:t>
      </w:r>
    </w:p>
    <w:p w14:paraId="67D703E2" w14:textId="1B77BD3A" w:rsidR="006532E8" w:rsidRPr="0038194A" w:rsidRDefault="00DB55B6" w:rsidP="00DB55B6">
      <w:pPr>
        <w:pStyle w:val="Default"/>
        <w:numPr>
          <w:ilvl w:val="0"/>
          <w:numId w:val="4"/>
        </w:numPr>
        <w:spacing w:after="85"/>
      </w:pPr>
      <w:r w:rsidRPr="0038194A">
        <w:t>wywieszenie klauzuli informacyjnej, zgodnie z załącznikiem nr 1, przy wejściu do budynku szkoły. Podaje w niej następujące dane: nazwa i adres Administratora, cel oraz obszar monitorowany i inne informacje ujęte w art. 13 RODO</w:t>
      </w:r>
      <w:r w:rsidR="006532E8" w:rsidRPr="0038194A">
        <w:t>,</w:t>
      </w:r>
    </w:p>
    <w:p w14:paraId="282F4ECA" w14:textId="6518147E" w:rsidR="00DB55B6" w:rsidRPr="0038194A" w:rsidRDefault="00DB55B6" w:rsidP="00DB55B6">
      <w:pPr>
        <w:pStyle w:val="Default"/>
        <w:numPr>
          <w:ilvl w:val="0"/>
          <w:numId w:val="4"/>
        </w:numPr>
        <w:spacing w:after="85"/>
      </w:pPr>
      <w:r w:rsidRPr="0038194A">
        <w:t xml:space="preserve">oznaczenie budynku i terenu wokół szkoły znakami graficznymi takimi jak: „OBIEKT MONITOROWANY” i „TEREN MONITOROWANY”. </w:t>
      </w:r>
    </w:p>
    <w:p w14:paraId="39EE5946" w14:textId="77777777" w:rsidR="00DB55B6" w:rsidRPr="0038194A" w:rsidRDefault="00DB55B6" w:rsidP="00DB55B6">
      <w:pPr>
        <w:pStyle w:val="Default"/>
        <w:spacing w:after="68"/>
      </w:pPr>
      <w:r w:rsidRPr="0038194A">
        <w:t xml:space="preserve">4. W przypadku instalacji nowych kamer Administrator danych oznacza pomieszczenia i teren monitorowany za pomocą znaków graficznych, nie później niż dzień przed ich uruchomieniem. </w:t>
      </w:r>
    </w:p>
    <w:p w14:paraId="07E3AD9F" w14:textId="77777777" w:rsidR="00DB55B6" w:rsidRPr="0038194A" w:rsidRDefault="00DB55B6" w:rsidP="00DB55B6">
      <w:pPr>
        <w:pStyle w:val="Default"/>
      </w:pPr>
      <w:r w:rsidRPr="0038194A">
        <w:t xml:space="preserve">5. Administrator danych przed dopuszczeniem osoby do wykonywania obowiązków służbowych informuje ją na piśmie o stosowaniu monitoring, zgodnie z załącznikiem nr 2. </w:t>
      </w:r>
    </w:p>
    <w:p w14:paraId="44886269" w14:textId="77777777" w:rsidR="00DB55B6" w:rsidRPr="0038194A" w:rsidRDefault="00DB55B6" w:rsidP="00DB55B6">
      <w:pPr>
        <w:pStyle w:val="Default"/>
      </w:pPr>
    </w:p>
    <w:p w14:paraId="3F343215" w14:textId="77777777" w:rsidR="00DB55B6" w:rsidRPr="0038194A" w:rsidRDefault="00DB55B6" w:rsidP="00DB55B6">
      <w:pPr>
        <w:pStyle w:val="Default"/>
      </w:pPr>
      <w:r w:rsidRPr="0038194A">
        <w:rPr>
          <w:b/>
          <w:bCs/>
        </w:rPr>
        <w:t xml:space="preserve">VIII. ZASADY UDOSTĘPNIANIA ZAPISÓW MONITORINGU WIZYJNEGO </w:t>
      </w:r>
    </w:p>
    <w:p w14:paraId="50722499" w14:textId="77777777" w:rsidR="00DB55B6" w:rsidRPr="0038194A" w:rsidRDefault="00DB55B6" w:rsidP="00DB55B6">
      <w:pPr>
        <w:pStyle w:val="Default"/>
        <w:spacing w:after="68"/>
      </w:pPr>
      <w:r w:rsidRPr="0038194A">
        <w:t xml:space="preserve">1. Dane z zapisu monitoringu wizyjnego mogą zostać udostępnione instytucjom państwowym w zakresie prowadzonych przez nie czynności prawnych takim jak Policja, Sąd, Prokuratura na pisemny wniosek. </w:t>
      </w:r>
    </w:p>
    <w:p w14:paraId="45F2DAAC" w14:textId="77777777" w:rsidR="00DB55B6" w:rsidRPr="0038194A" w:rsidRDefault="00DB55B6" w:rsidP="00DB55B6">
      <w:pPr>
        <w:pStyle w:val="Default"/>
        <w:spacing w:after="68"/>
      </w:pPr>
      <w:r w:rsidRPr="0038194A">
        <w:t xml:space="preserve">2. Osoba fizyczna będąca obiektem zdarzenia zarejestrowanego przez monitoring wizyjny ma prawo w uzasadnionym przypadku dostępu treści swojego nagrania wyłącznie na pisemny wniosek złożony do Administratora danych zgodnie z załącznikiem 3. </w:t>
      </w:r>
    </w:p>
    <w:p w14:paraId="10BBD134" w14:textId="41D6AA14" w:rsidR="00DB55B6" w:rsidRDefault="00DB55B6" w:rsidP="00DB55B6">
      <w:pPr>
        <w:pStyle w:val="Default"/>
      </w:pPr>
      <w:r w:rsidRPr="0038194A">
        <w:t xml:space="preserve">3. Prawo do uzyskania kopii, o których mowa w punkcie 1 i 2, nie może niekorzystnie wpływać na prawa i wolności innych. </w:t>
      </w:r>
    </w:p>
    <w:p w14:paraId="4AC6071F" w14:textId="77777777" w:rsidR="0038194A" w:rsidRPr="0038194A" w:rsidRDefault="0038194A" w:rsidP="0038194A">
      <w:pPr>
        <w:pStyle w:val="Default"/>
      </w:pPr>
      <w:r w:rsidRPr="0038194A">
        <w:lastRenderedPageBreak/>
        <w:t xml:space="preserve">4. Jeżeli żądania osoby fizycznej, o której mowa w punkcie 2 są ewidentne nieuzasadnione lub nadmierne, w szczególności ze względu na swój ustawiczny charakter Administrator danych może odmówić podjęcia działań w związku z żądaniem. </w:t>
      </w:r>
    </w:p>
    <w:p w14:paraId="2A0C0E99" w14:textId="77777777" w:rsidR="0038194A" w:rsidRPr="0038194A" w:rsidRDefault="0038194A" w:rsidP="0038194A">
      <w:pPr>
        <w:pStyle w:val="Default"/>
        <w:spacing w:after="68"/>
      </w:pPr>
      <w:r w:rsidRPr="0038194A">
        <w:t xml:space="preserve">5. Pamięć przenośna, na którą skopiowano pliki z monitoringu wizyjnego szkoły powinna zostać zapakowana do koperty, opisana (krótki opis zdarzenia, jego data) oraz opieczętowana. </w:t>
      </w:r>
    </w:p>
    <w:p w14:paraId="2B98D15C" w14:textId="77777777" w:rsidR="0038194A" w:rsidRPr="0038194A" w:rsidRDefault="0038194A" w:rsidP="0038194A">
      <w:pPr>
        <w:pStyle w:val="Default"/>
      </w:pPr>
      <w:r w:rsidRPr="0038194A">
        <w:t xml:space="preserve">6. Przedstawiciel instytucji wymienionych w punkcie 1 i osoby fizyczne zobowiązane są pisemnie pokwitować nagrania. </w:t>
      </w:r>
    </w:p>
    <w:p w14:paraId="20A47EBB" w14:textId="77777777" w:rsidR="0038194A" w:rsidRPr="0038194A" w:rsidRDefault="0038194A" w:rsidP="0038194A">
      <w:pPr>
        <w:pStyle w:val="Default"/>
      </w:pPr>
    </w:p>
    <w:p w14:paraId="619E8A46" w14:textId="77777777" w:rsidR="0038194A" w:rsidRPr="0038194A" w:rsidRDefault="0038194A" w:rsidP="0038194A">
      <w:pPr>
        <w:pStyle w:val="Default"/>
      </w:pPr>
      <w:r w:rsidRPr="0038194A">
        <w:rPr>
          <w:b/>
          <w:bCs/>
        </w:rPr>
        <w:t xml:space="preserve">IX. ZAPISY KOŃCOWE </w:t>
      </w:r>
    </w:p>
    <w:p w14:paraId="1A2B7E11" w14:textId="77777777" w:rsidR="0038194A" w:rsidRPr="0038194A" w:rsidRDefault="0038194A" w:rsidP="0038194A">
      <w:pPr>
        <w:pStyle w:val="Default"/>
        <w:spacing w:after="68"/>
      </w:pPr>
      <w:r w:rsidRPr="0038194A">
        <w:t xml:space="preserve">1. W sprawach nieuregulowanych niniejszym regulaminem mają zastosowanie przepisy prawa. </w:t>
      </w:r>
    </w:p>
    <w:p w14:paraId="11901577" w14:textId="169A9118" w:rsidR="0038194A" w:rsidRPr="0038194A" w:rsidRDefault="0038194A" w:rsidP="0038194A">
      <w:pPr>
        <w:pStyle w:val="Default"/>
      </w:pPr>
      <w:r w:rsidRPr="0038194A">
        <w:t xml:space="preserve">2. Regulamin funkcjonowania monitoringu wizyjnego w szkole wchodzi w życie z dniem </w:t>
      </w:r>
      <w:r w:rsidR="00AA66EA" w:rsidRPr="00AA66EA">
        <w:rPr>
          <w:b/>
          <w:bCs/>
          <w:color w:val="auto"/>
        </w:rPr>
        <w:t>29.01.2021</w:t>
      </w:r>
    </w:p>
    <w:p w14:paraId="63478BAB" w14:textId="77777777" w:rsidR="0038194A" w:rsidRPr="0038194A" w:rsidRDefault="0038194A" w:rsidP="00DB55B6">
      <w:pPr>
        <w:pStyle w:val="Default"/>
      </w:pPr>
    </w:p>
    <w:p w14:paraId="10556DC4" w14:textId="77777777" w:rsidR="00DB55B6" w:rsidRPr="0038194A" w:rsidRDefault="00DB55B6" w:rsidP="00DB55B6">
      <w:pPr>
        <w:pStyle w:val="Default"/>
      </w:pPr>
    </w:p>
    <w:p w14:paraId="742DF2E0" w14:textId="77777777" w:rsidR="0038194A" w:rsidRPr="0038194A" w:rsidRDefault="0038194A" w:rsidP="0038194A">
      <w:pPr>
        <w:pStyle w:val="Default"/>
        <w:pageBreakBefore/>
        <w:rPr>
          <w:b/>
          <w:bCs/>
        </w:rPr>
      </w:pPr>
      <w:r w:rsidRPr="0038194A">
        <w:rPr>
          <w:b/>
          <w:bCs/>
          <w:i/>
          <w:iCs/>
        </w:rPr>
        <w:lastRenderedPageBreak/>
        <w:t xml:space="preserve">Załącznik nr 1 </w:t>
      </w:r>
    </w:p>
    <w:p w14:paraId="21CB6626" w14:textId="77777777" w:rsidR="0038194A" w:rsidRPr="0038194A" w:rsidRDefault="0038194A" w:rsidP="0038194A">
      <w:pPr>
        <w:pStyle w:val="Default"/>
      </w:pPr>
      <w:r w:rsidRPr="0038194A">
        <w:rPr>
          <w:i/>
          <w:iCs/>
        </w:rPr>
        <w:t xml:space="preserve">Do regulaminu funkcjonowania </w:t>
      </w:r>
    </w:p>
    <w:p w14:paraId="131A9381" w14:textId="77777777" w:rsidR="0038194A" w:rsidRPr="0038194A" w:rsidRDefault="0038194A" w:rsidP="0038194A">
      <w:pPr>
        <w:pStyle w:val="Default"/>
      </w:pPr>
      <w:r w:rsidRPr="0038194A">
        <w:rPr>
          <w:i/>
          <w:iCs/>
        </w:rPr>
        <w:t xml:space="preserve">monitoringu wizyjnego </w:t>
      </w:r>
    </w:p>
    <w:p w14:paraId="7D996B37" w14:textId="77777777" w:rsidR="0038194A" w:rsidRPr="0038194A" w:rsidRDefault="0038194A" w:rsidP="0038194A">
      <w:pPr>
        <w:pStyle w:val="Default"/>
      </w:pPr>
      <w:r w:rsidRPr="0038194A">
        <w:rPr>
          <w:i/>
          <w:iCs/>
        </w:rPr>
        <w:t>w Szkole Podstawowej im. Jana Wójkiewicza  w Radzewie</w:t>
      </w:r>
    </w:p>
    <w:p w14:paraId="01B31565" w14:textId="77777777" w:rsidR="0038194A" w:rsidRPr="0038194A" w:rsidRDefault="0038194A" w:rsidP="0038194A">
      <w:pPr>
        <w:pStyle w:val="Default"/>
      </w:pPr>
      <w:r w:rsidRPr="0038194A">
        <w:rPr>
          <w:b/>
          <w:bCs/>
        </w:rPr>
        <w:t xml:space="preserve">Klauzula informacyjna dla monitoringu wizyjnego </w:t>
      </w:r>
    </w:p>
    <w:p w14:paraId="4E487345" w14:textId="77777777" w:rsidR="0038194A" w:rsidRPr="0038194A" w:rsidRDefault="0038194A" w:rsidP="0038194A">
      <w:pPr>
        <w:pStyle w:val="Default"/>
      </w:pPr>
      <w:r w:rsidRPr="0038194A">
        <w:t xml:space="preserve">Zgodnie z ogólnym rozporządzeniem o ochronie danych z dnia 27 kwietnia 2016 r. („RODO”) informuję, że: </w:t>
      </w:r>
    </w:p>
    <w:p w14:paraId="4C7B0505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1. </w:t>
      </w:r>
      <w:r w:rsidRPr="0038194A">
        <w:t>Administratorem Pana/i danych osobowych jest Szkoła Podstawowa im. Jana Wójkiewicza,  którego siedziba mieści się w Radzewie przy ul. Dworzyskowej 3 62-035 Radzewo.</w:t>
      </w:r>
    </w:p>
    <w:p w14:paraId="267C7153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2. </w:t>
      </w:r>
      <w:r w:rsidRPr="0038194A">
        <w:t>Kontakt z Inspektorem Ochrony Danych możliwy jest pod adresem  IOD@TNPSC.pl</w:t>
      </w:r>
    </w:p>
    <w:p w14:paraId="0F145532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3. </w:t>
      </w:r>
      <w:r w:rsidRPr="0038194A">
        <w:t xml:space="preserve">Monitoring prowadzony jest zgodnie z art. 6 ust.1 lit. e RODO, art. 108 a Ustawy z dnia 14 grudnia 2016 r. Prawo oświatowe , art. 222 ustawy z dnia 26 czerwca 1974 r. Kodeks pracy w celu zapewnienia bezpieczeństwa uczniów i pracowników szkoły oraz ochrony mienia. </w:t>
      </w:r>
    </w:p>
    <w:p w14:paraId="1A15230D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4. </w:t>
      </w:r>
      <w:r w:rsidRPr="0038194A">
        <w:t xml:space="preserve">Obszar monitoringu obejmuje teren wokół szkoły i </w:t>
      </w:r>
      <w:r w:rsidRPr="0038194A">
        <w:rPr>
          <w:color w:val="auto"/>
        </w:rPr>
        <w:t>wewnątrz budynku szkolnego.</w:t>
      </w:r>
      <w:r w:rsidRPr="0038194A">
        <w:rPr>
          <w:b/>
          <w:bCs/>
          <w:color w:val="auto"/>
        </w:rPr>
        <w:t xml:space="preserve"> </w:t>
      </w:r>
      <w:r w:rsidRPr="0038194A">
        <w:t xml:space="preserve">Szczegółowe informacje na temat rozmieszczenia kamer dostępne są w sekretariacie. </w:t>
      </w:r>
    </w:p>
    <w:p w14:paraId="37EE72EE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5. </w:t>
      </w:r>
      <w:r w:rsidRPr="0038194A">
        <w:t xml:space="preserve">Dane z zapisu monitoringu wizyjnego mogą zostać udostępnione instytucjom, takim jak Policja, Sąd lub Prokuratura, a w uzasadnionych przypadkach uczniom, rodzicom, pracownikom lub innym osobom obserwowanym. </w:t>
      </w:r>
    </w:p>
    <w:p w14:paraId="51BBD9B2" w14:textId="2D28713C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6. </w:t>
      </w:r>
      <w:r w:rsidRPr="0038194A">
        <w:t xml:space="preserve">Zapisy z monitoringu przechowane będą aż do nadpisania (w zależności od wielkości nagrań) maksymalnie do </w:t>
      </w:r>
      <w:r w:rsidR="00BA1C9A">
        <w:t xml:space="preserve">30 </w:t>
      </w:r>
      <w:r w:rsidRPr="0038194A">
        <w:t xml:space="preserve">dni. </w:t>
      </w:r>
    </w:p>
    <w:p w14:paraId="2E9B5536" w14:textId="77777777" w:rsidR="0038194A" w:rsidRPr="0038194A" w:rsidRDefault="0038194A" w:rsidP="0038194A">
      <w:pPr>
        <w:pStyle w:val="Default"/>
        <w:spacing w:after="68"/>
      </w:pPr>
      <w:r w:rsidRPr="0038194A">
        <w:rPr>
          <w:b/>
          <w:bCs/>
        </w:rPr>
        <w:t xml:space="preserve">7. </w:t>
      </w:r>
      <w:r w:rsidRPr="0038194A">
        <w:t xml:space="preserve">Osoba zarejestrowana przez system monitoringu ma prawo do: </w:t>
      </w:r>
    </w:p>
    <w:p w14:paraId="1820C067" w14:textId="77777777" w:rsidR="0038194A" w:rsidRPr="0038194A" w:rsidRDefault="0038194A" w:rsidP="0038194A">
      <w:pPr>
        <w:pStyle w:val="Default"/>
        <w:numPr>
          <w:ilvl w:val="0"/>
          <w:numId w:val="5"/>
        </w:numPr>
        <w:spacing w:after="68"/>
      </w:pPr>
      <w:r w:rsidRPr="0038194A">
        <w:t xml:space="preserve">informacji, </w:t>
      </w:r>
    </w:p>
    <w:p w14:paraId="3B81E358" w14:textId="77777777" w:rsidR="0038194A" w:rsidRPr="0038194A" w:rsidRDefault="0038194A" w:rsidP="0038194A">
      <w:pPr>
        <w:pStyle w:val="Default"/>
        <w:numPr>
          <w:ilvl w:val="0"/>
          <w:numId w:val="5"/>
        </w:numPr>
        <w:spacing w:after="68"/>
      </w:pPr>
      <w:r w:rsidRPr="0038194A">
        <w:t xml:space="preserve">dostępu do treści swoich nagrań w uzasadnionych przypadkach, </w:t>
      </w:r>
    </w:p>
    <w:p w14:paraId="00FB7C17" w14:textId="77777777" w:rsidR="0038194A" w:rsidRPr="0038194A" w:rsidRDefault="0038194A" w:rsidP="0038194A">
      <w:pPr>
        <w:pStyle w:val="Default"/>
        <w:numPr>
          <w:ilvl w:val="0"/>
          <w:numId w:val="5"/>
        </w:numPr>
        <w:spacing w:after="68"/>
      </w:pPr>
      <w:r w:rsidRPr="0038194A">
        <w:t xml:space="preserve">anonimizacji wizerunku na zarejestrowanych obrazach, </w:t>
      </w:r>
    </w:p>
    <w:p w14:paraId="4AD43F05" w14:textId="77777777" w:rsidR="0038194A" w:rsidRPr="0038194A" w:rsidRDefault="0038194A" w:rsidP="0038194A">
      <w:pPr>
        <w:pStyle w:val="Default"/>
        <w:numPr>
          <w:ilvl w:val="0"/>
          <w:numId w:val="5"/>
        </w:numPr>
        <w:spacing w:after="68"/>
      </w:pPr>
      <w:r w:rsidRPr="0038194A">
        <w:t xml:space="preserve">usunięcia danych jej dotyczących, </w:t>
      </w:r>
    </w:p>
    <w:p w14:paraId="4B82734A" w14:textId="77777777" w:rsidR="0038194A" w:rsidRPr="0038194A" w:rsidRDefault="0038194A" w:rsidP="0038194A">
      <w:pPr>
        <w:pStyle w:val="Default"/>
        <w:numPr>
          <w:ilvl w:val="0"/>
          <w:numId w:val="5"/>
        </w:numPr>
        <w:spacing w:after="68"/>
      </w:pPr>
      <w:r w:rsidRPr="0038194A">
        <w:t xml:space="preserve">wniesienia skargi do organu nadzorczego – Prezesa Urzędu Ochrony Danych Osobowych. </w:t>
      </w:r>
    </w:p>
    <w:p w14:paraId="668DC655" w14:textId="77777777" w:rsidR="0038194A" w:rsidRPr="0038194A" w:rsidRDefault="0038194A" w:rsidP="0038194A">
      <w:pPr>
        <w:pStyle w:val="Default"/>
      </w:pPr>
      <w:r w:rsidRPr="0038194A">
        <w:rPr>
          <w:b/>
          <w:bCs/>
        </w:rPr>
        <w:t xml:space="preserve">8. </w:t>
      </w:r>
      <w:r w:rsidRPr="0038194A">
        <w:t xml:space="preserve">Monitoring jest niezbędny do wykonania zadania realizowanego w interesie publicznym. </w:t>
      </w:r>
    </w:p>
    <w:p w14:paraId="67FE8CA9" w14:textId="77777777" w:rsidR="0038194A" w:rsidRPr="0038194A" w:rsidRDefault="0038194A" w:rsidP="0038194A">
      <w:pPr>
        <w:pStyle w:val="Default"/>
      </w:pPr>
    </w:p>
    <w:p w14:paraId="5D536E58" w14:textId="77777777" w:rsidR="00DB55B6" w:rsidRPr="0038194A" w:rsidRDefault="00DB55B6" w:rsidP="00DB55B6">
      <w:pPr>
        <w:pStyle w:val="Default"/>
      </w:pPr>
    </w:p>
    <w:p w14:paraId="64BD1B61" w14:textId="77777777" w:rsidR="00DB55B6" w:rsidRPr="0038194A" w:rsidRDefault="00DB55B6" w:rsidP="00DB55B6">
      <w:pPr>
        <w:pStyle w:val="Default"/>
        <w:pageBreakBefore/>
        <w:rPr>
          <w:b/>
          <w:bCs/>
          <w:color w:val="auto"/>
        </w:rPr>
      </w:pPr>
      <w:r w:rsidRPr="0038194A">
        <w:rPr>
          <w:b/>
          <w:bCs/>
          <w:i/>
          <w:iCs/>
          <w:color w:val="auto"/>
        </w:rPr>
        <w:lastRenderedPageBreak/>
        <w:t xml:space="preserve">Załącznik nr 2 </w:t>
      </w:r>
    </w:p>
    <w:p w14:paraId="45D04A47" w14:textId="77777777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i/>
          <w:iCs/>
          <w:color w:val="auto"/>
        </w:rPr>
        <w:t xml:space="preserve">Do regulaminu funkcjonowania </w:t>
      </w:r>
    </w:p>
    <w:p w14:paraId="62BE712A" w14:textId="77777777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i/>
          <w:iCs/>
          <w:color w:val="auto"/>
        </w:rPr>
        <w:t xml:space="preserve">monitoringu wizyjnego </w:t>
      </w:r>
    </w:p>
    <w:p w14:paraId="3F083D43" w14:textId="7EA819F6" w:rsidR="00DB55B6" w:rsidRPr="0038194A" w:rsidRDefault="00DB55B6" w:rsidP="00DB55B6">
      <w:pPr>
        <w:pStyle w:val="Default"/>
        <w:rPr>
          <w:i/>
          <w:iCs/>
          <w:color w:val="auto"/>
        </w:rPr>
      </w:pPr>
      <w:r w:rsidRPr="0038194A">
        <w:rPr>
          <w:i/>
          <w:iCs/>
          <w:color w:val="auto"/>
        </w:rPr>
        <w:t xml:space="preserve">w Szkole Podstawowej </w:t>
      </w:r>
      <w:r w:rsidR="00525A27" w:rsidRPr="0038194A">
        <w:rPr>
          <w:i/>
          <w:iCs/>
          <w:color w:val="auto"/>
        </w:rPr>
        <w:t>im. Jana Wójkiewicza w Radzewie</w:t>
      </w:r>
    </w:p>
    <w:p w14:paraId="11F8EAB5" w14:textId="77777777" w:rsidR="00525A27" w:rsidRPr="0038194A" w:rsidRDefault="00525A27" w:rsidP="00DB55B6">
      <w:pPr>
        <w:pStyle w:val="Default"/>
        <w:rPr>
          <w:color w:val="auto"/>
        </w:rPr>
      </w:pPr>
    </w:p>
    <w:p w14:paraId="3A23077C" w14:textId="29CB65A6" w:rsidR="00DB55B6" w:rsidRPr="0038194A" w:rsidRDefault="00DB55B6" w:rsidP="00525A27">
      <w:pPr>
        <w:pStyle w:val="Default"/>
        <w:jc w:val="center"/>
        <w:rPr>
          <w:b/>
          <w:bCs/>
          <w:color w:val="auto"/>
        </w:rPr>
      </w:pPr>
      <w:r w:rsidRPr="0038194A">
        <w:rPr>
          <w:b/>
          <w:bCs/>
          <w:color w:val="auto"/>
        </w:rPr>
        <w:t>Oświadczenie pracownika dot</w:t>
      </w:r>
      <w:r w:rsidR="00266FF8" w:rsidRPr="0038194A">
        <w:rPr>
          <w:b/>
          <w:bCs/>
          <w:color w:val="auto"/>
        </w:rPr>
        <w:t>yczące</w:t>
      </w:r>
      <w:r w:rsidRPr="0038194A">
        <w:rPr>
          <w:b/>
          <w:bCs/>
          <w:color w:val="auto"/>
        </w:rPr>
        <w:t xml:space="preserve"> monitoringu wizyjnego</w:t>
      </w:r>
    </w:p>
    <w:p w14:paraId="7621F6F1" w14:textId="77777777" w:rsidR="00525A27" w:rsidRPr="0038194A" w:rsidRDefault="00525A27" w:rsidP="00525A27">
      <w:pPr>
        <w:pStyle w:val="Default"/>
        <w:jc w:val="center"/>
        <w:rPr>
          <w:color w:val="auto"/>
        </w:rPr>
      </w:pPr>
    </w:p>
    <w:p w14:paraId="5A7F6C4D" w14:textId="577B320B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color w:val="auto"/>
        </w:rPr>
        <w:t xml:space="preserve">Oświadczam, iż zostałem(-am) poinformowany/a, że w Szkole Podstawowej </w:t>
      </w:r>
      <w:r w:rsidR="00525A27" w:rsidRPr="0038194A">
        <w:rPr>
          <w:color w:val="auto"/>
        </w:rPr>
        <w:t xml:space="preserve">im. Jana Wójkiewicza w Radzewie </w:t>
      </w:r>
      <w:r w:rsidRPr="0038194A">
        <w:rPr>
          <w:color w:val="auto"/>
        </w:rPr>
        <w:t>stosowany jest monitoring wizyjny na podstawie art. 108a. Ustawy z dnia 14 grudnia 2016 r. Prawo oświatowe ( Dz. U. 2018 poz. 996), art. 222 ustawy z dnia 26 czerwca 1974 r. Kodeks pracy (Dz. U. 2018 poz. 917) oraz zapoznałem(-am) się z regulaminem funkcjonowania monitoringu wizyjnego w Szkole Podstawowej</w:t>
      </w:r>
      <w:r w:rsidR="00525A27" w:rsidRPr="0038194A">
        <w:rPr>
          <w:color w:val="auto"/>
        </w:rPr>
        <w:t xml:space="preserve"> im. Jana Wójkiewicz</w:t>
      </w:r>
      <w:r w:rsidR="00971790">
        <w:rPr>
          <w:color w:val="auto"/>
        </w:rPr>
        <w:t>a.</w:t>
      </w:r>
      <w:r w:rsidRPr="0038194A">
        <w:rPr>
          <w:color w:val="auto"/>
        </w:rPr>
        <w:t xml:space="preserve"> Celem stosowania monitoringu jest zapewnienie bezpieczeństwa uczniów i pracowników oraz ochrona mienia. </w:t>
      </w:r>
    </w:p>
    <w:p w14:paraId="23CD53C9" w14:textId="4DD2589D" w:rsidR="00CB5A6B" w:rsidRPr="0038194A" w:rsidRDefault="00DB55B6" w:rsidP="00CB5A6B">
      <w:pPr>
        <w:pStyle w:val="Default"/>
        <w:rPr>
          <w:color w:val="auto"/>
        </w:rPr>
      </w:pPr>
      <w:r w:rsidRPr="0038194A">
        <w:rPr>
          <w:color w:val="auto"/>
        </w:rPr>
        <w:t xml:space="preserve">Obraz jest rejestrowany za pomocą </w:t>
      </w:r>
      <w:r w:rsidR="00CB5A6B" w:rsidRPr="00AA66EA">
        <w:rPr>
          <w:color w:val="auto"/>
        </w:rPr>
        <w:t>1</w:t>
      </w:r>
      <w:r w:rsidR="00AA66EA" w:rsidRPr="00AA66EA">
        <w:rPr>
          <w:color w:val="auto"/>
        </w:rPr>
        <w:t>6</w:t>
      </w:r>
      <w:r w:rsidR="00CB5A6B" w:rsidRPr="00AA66EA">
        <w:rPr>
          <w:color w:val="auto"/>
        </w:rPr>
        <w:t xml:space="preserve"> </w:t>
      </w:r>
      <w:r w:rsidR="00CB5A6B" w:rsidRPr="0038194A">
        <w:rPr>
          <w:color w:val="auto"/>
        </w:rPr>
        <w:t>kamer</w:t>
      </w:r>
    </w:p>
    <w:p w14:paraId="1714118D" w14:textId="77777777" w:rsidR="00CB5A6B" w:rsidRPr="0038194A" w:rsidRDefault="00CB5A6B" w:rsidP="00CB5A6B">
      <w:pPr>
        <w:pStyle w:val="Default"/>
        <w:numPr>
          <w:ilvl w:val="0"/>
          <w:numId w:val="7"/>
        </w:numPr>
        <w:spacing w:after="63"/>
        <w:rPr>
          <w:color w:val="auto"/>
        </w:rPr>
      </w:pPr>
      <w:r w:rsidRPr="0038194A">
        <w:rPr>
          <w:color w:val="auto"/>
        </w:rPr>
        <w:t>budynek szkoły: hol (nowa część), hol i klatka schodowa  (stara część), parter - korytarz (nowa część), piętro- korytarz (nowa część), klatka schodowa przy zejściu na portiernie (nowa część), łącznik i korytarz w stronę sali gimnastycznej</w:t>
      </w:r>
    </w:p>
    <w:p w14:paraId="77F2054B" w14:textId="77777777" w:rsidR="00CB5A6B" w:rsidRPr="0038194A" w:rsidRDefault="00CB5A6B" w:rsidP="00CB5A6B">
      <w:pPr>
        <w:pStyle w:val="Default"/>
        <w:numPr>
          <w:ilvl w:val="0"/>
          <w:numId w:val="7"/>
        </w:numPr>
        <w:rPr>
          <w:color w:val="auto"/>
        </w:rPr>
      </w:pPr>
      <w:r w:rsidRPr="0038194A">
        <w:rPr>
          <w:color w:val="auto"/>
        </w:rPr>
        <w:t>teren wokół szkoły: boisko, wejście do budynku przy sali gimnastycznej, wejście główne, wejście przy kuchni, zaplecze szkoły, przystanek autobusowy, bieżnia</w:t>
      </w:r>
    </w:p>
    <w:p w14:paraId="4DFDF634" w14:textId="30499E78" w:rsidR="00DB55B6" w:rsidRPr="0038194A" w:rsidRDefault="00525A27" w:rsidP="00DB55B6">
      <w:pPr>
        <w:pStyle w:val="Default"/>
        <w:rPr>
          <w:color w:val="auto"/>
        </w:rPr>
      </w:pPr>
      <w:r w:rsidRPr="0038194A">
        <w:rPr>
          <w:color w:val="auto"/>
        </w:rPr>
        <w:t xml:space="preserve"> </w:t>
      </w:r>
    </w:p>
    <w:p w14:paraId="22DAF565" w14:textId="77777777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color w:val="auto"/>
        </w:rPr>
        <w:t xml:space="preserve">Monitoring rejestruje obraz (bez dźwięku) w systemie ciągłym 24 godziny na dobę, 7 dni w tygodniu. Dostęp do systemu jest ograniczony i zabezpieczony fizycznie. </w:t>
      </w:r>
    </w:p>
    <w:p w14:paraId="4504F417" w14:textId="2B9EFDBC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color w:val="auto"/>
        </w:rPr>
        <w:t xml:space="preserve">Zapisy z monitoringu przechowane będą aż do nadpisania (w zależności od wielkości nagrań) maksymalnie do </w:t>
      </w:r>
      <w:r w:rsidR="00BA1C9A">
        <w:rPr>
          <w:color w:val="auto"/>
        </w:rPr>
        <w:t>30</w:t>
      </w:r>
      <w:r w:rsidRPr="0038194A">
        <w:rPr>
          <w:color w:val="auto"/>
        </w:rPr>
        <w:t xml:space="preserve">. </w:t>
      </w:r>
    </w:p>
    <w:p w14:paraId="6A14EC5F" w14:textId="6A4C2BD1" w:rsidR="00DB55B6" w:rsidRPr="0038194A" w:rsidRDefault="00DB55B6" w:rsidP="00DB55B6">
      <w:pPr>
        <w:pStyle w:val="Default"/>
        <w:rPr>
          <w:color w:val="auto"/>
        </w:rPr>
      </w:pPr>
      <w:r w:rsidRPr="0038194A">
        <w:rPr>
          <w:color w:val="auto"/>
        </w:rPr>
        <w:t xml:space="preserve">W przypadku, w którym nagrania obrazu stanowią dowód w postępowaniu prowadzonym na podstawie prawa lub pracodawca powziął wiadomość, iż mogą one stanowić dowód w postępowaniu, termin określony powyżej ulega przedłużeniu do czasu prawomocnego zakończenia postępowania. </w:t>
      </w:r>
    </w:p>
    <w:p w14:paraId="0739DF86" w14:textId="77777777" w:rsidR="00525A27" w:rsidRPr="0038194A" w:rsidRDefault="00525A27" w:rsidP="00DB55B6">
      <w:pPr>
        <w:pStyle w:val="Default"/>
        <w:rPr>
          <w:color w:val="auto"/>
        </w:rPr>
      </w:pPr>
    </w:p>
    <w:p w14:paraId="3FBCE66F" w14:textId="77777777" w:rsidR="00DB55B6" w:rsidRPr="0038194A" w:rsidRDefault="00DB55B6" w:rsidP="00525A27">
      <w:pPr>
        <w:pStyle w:val="Default"/>
        <w:jc w:val="right"/>
        <w:rPr>
          <w:color w:val="auto"/>
        </w:rPr>
      </w:pPr>
      <w:r w:rsidRPr="0038194A">
        <w:rPr>
          <w:color w:val="auto"/>
        </w:rPr>
        <w:t xml:space="preserve">…………………..…………………… </w:t>
      </w:r>
    </w:p>
    <w:p w14:paraId="4CE0F5B5" w14:textId="77777777" w:rsidR="00DB55B6" w:rsidRPr="0038194A" w:rsidRDefault="00DB55B6" w:rsidP="00525A27">
      <w:pPr>
        <w:pStyle w:val="Default"/>
        <w:jc w:val="right"/>
      </w:pPr>
      <w:r w:rsidRPr="0038194A">
        <w:rPr>
          <w:color w:val="auto"/>
        </w:rPr>
        <w:t>(</w:t>
      </w:r>
      <w:r w:rsidRPr="0038194A">
        <w:rPr>
          <w:i/>
          <w:iCs/>
          <w:color w:val="auto"/>
        </w:rPr>
        <w:t>data i czytelny podpis pracownika</w:t>
      </w:r>
      <w:r w:rsidRPr="0038194A">
        <w:rPr>
          <w:color w:val="auto"/>
        </w:rPr>
        <w:t xml:space="preserve">) </w:t>
      </w:r>
    </w:p>
    <w:p w14:paraId="6D3F023C" w14:textId="77777777" w:rsidR="00DB55B6" w:rsidRPr="0038194A" w:rsidRDefault="00DB55B6" w:rsidP="00DB55B6">
      <w:pPr>
        <w:pStyle w:val="Default"/>
        <w:pageBreakBefore/>
        <w:rPr>
          <w:b/>
          <w:bCs/>
        </w:rPr>
      </w:pPr>
      <w:r w:rsidRPr="0038194A">
        <w:rPr>
          <w:b/>
          <w:bCs/>
          <w:i/>
          <w:iCs/>
        </w:rPr>
        <w:lastRenderedPageBreak/>
        <w:t xml:space="preserve">Załącznik nr 3 </w:t>
      </w:r>
    </w:p>
    <w:p w14:paraId="25459DB4" w14:textId="77777777" w:rsidR="00DB55B6" w:rsidRPr="0038194A" w:rsidRDefault="00DB55B6" w:rsidP="00DB55B6">
      <w:pPr>
        <w:pStyle w:val="Default"/>
      </w:pPr>
      <w:r w:rsidRPr="0038194A">
        <w:rPr>
          <w:i/>
          <w:iCs/>
        </w:rPr>
        <w:t xml:space="preserve">Do regulaminu funkcjonowania </w:t>
      </w:r>
    </w:p>
    <w:p w14:paraId="7ABFB710" w14:textId="77777777" w:rsidR="00DB55B6" w:rsidRPr="0038194A" w:rsidRDefault="00DB55B6" w:rsidP="00DB55B6">
      <w:pPr>
        <w:pStyle w:val="Default"/>
      </w:pPr>
      <w:r w:rsidRPr="0038194A">
        <w:rPr>
          <w:i/>
          <w:iCs/>
        </w:rPr>
        <w:t xml:space="preserve">monitoringu wizyjnego </w:t>
      </w:r>
    </w:p>
    <w:p w14:paraId="27DED541" w14:textId="25DC3CE1" w:rsidR="00DB55B6" w:rsidRPr="0038194A" w:rsidRDefault="00DB55B6" w:rsidP="00DB55B6">
      <w:pPr>
        <w:pStyle w:val="Default"/>
        <w:rPr>
          <w:i/>
          <w:iCs/>
        </w:rPr>
      </w:pPr>
      <w:r w:rsidRPr="0038194A">
        <w:rPr>
          <w:i/>
          <w:iCs/>
        </w:rPr>
        <w:t>w Szkole Podstawowej</w:t>
      </w:r>
      <w:r w:rsidR="00347AAE" w:rsidRPr="0038194A">
        <w:rPr>
          <w:i/>
          <w:iCs/>
        </w:rPr>
        <w:t xml:space="preserve"> im. Jana Wójkiewicza w Radzewie</w:t>
      </w:r>
    </w:p>
    <w:p w14:paraId="0D185B7C" w14:textId="7A7A4C0E" w:rsidR="00347AAE" w:rsidRPr="0038194A" w:rsidRDefault="00347AAE" w:rsidP="00DB55B6">
      <w:pPr>
        <w:pStyle w:val="Default"/>
        <w:rPr>
          <w:i/>
          <w:iCs/>
        </w:rPr>
      </w:pPr>
    </w:p>
    <w:p w14:paraId="40C4B523" w14:textId="77777777" w:rsidR="00347AAE" w:rsidRPr="0038194A" w:rsidRDefault="00347AAE" w:rsidP="00DB55B6">
      <w:pPr>
        <w:pStyle w:val="Default"/>
      </w:pPr>
    </w:p>
    <w:p w14:paraId="2AA7DC95" w14:textId="4B08A62F" w:rsidR="00DB55B6" w:rsidRPr="0038194A" w:rsidRDefault="00DB55B6" w:rsidP="00DB55B6">
      <w:pPr>
        <w:pStyle w:val="Default"/>
      </w:pPr>
      <w:r w:rsidRPr="0038194A">
        <w:t>…………………………………….</w:t>
      </w:r>
      <w:r w:rsidR="00347AAE" w:rsidRPr="0038194A">
        <w:t xml:space="preserve">                                           Radzewo</w:t>
      </w:r>
      <w:r w:rsidRPr="0038194A">
        <w:t>, dn………….........</w:t>
      </w:r>
    </w:p>
    <w:p w14:paraId="04C5FBED" w14:textId="77777777" w:rsidR="00DB55B6" w:rsidRPr="0038194A" w:rsidRDefault="00DB55B6" w:rsidP="00DB55B6">
      <w:pPr>
        <w:pStyle w:val="Default"/>
      </w:pPr>
      <w:r w:rsidRPr="0038194A">
        <w:rPr>
          <w:i/>
          <w:iCs/>
        </w:rPr>
        <w:t xml:space="preserve">(imię i nazwisko) </w:t>
      </w:r>
    </w:p>
    <w:p w14:paraId="3A5E64A0" w14:textId="77777777" w:rsidR="00DB55B6" w:rsidRPr="0038194A" w:rsidRDefault="00DB55B6" w:rsidP="00DB55B6">
      <w:pPr>
        <w:pStyle w:val="Default"/>
      </w:pPr>
      <w:r w:rsidRPr="0038194A">
        <w:t xml:space="preserve">…………………………………….. </w:t>
      </w:r>
    </w:p>
    <w:p w14:paraId="52472A70" w14:textId="77777777" w:rsidR="00DB55B6" w:rsidRPr="0038194A" w:rsidRDefault="00DB55B6" w:rsidP="00DB55B6">
      <w:pPr>
        <w:pStyle w:val="Default"/>
      </w:pPr>
      <w:r w:rsidRPr="0038194A">
        <w:t xml:space="preserve">…………………………………….. </w:t>
      </w:r>
    </w:p>
    <w:p w14:paraId="0F33DC23" w14:textId="77777777" w:rsidR="00DB55B6" w:rsidRPr="0038194A" w:rsidRDefault="00DB55B6" w:rsidP="00DB55B6">
      <w:pPr>
        <w:pStyle w:val="Default"/>
      </w:pPr>
      <w:r w:rsidRPr="0038194A">
        <w:rPr>
          <w:i/>
          <w:iCs/>
        </w:rPr>
        <w:t xml:space="preserve">(adres do korespondencji) </w:t>
      </w:r>
    </w:p>
    <w:p w14:paraId="4C039F12" w14:textId="77777777" w:rsidR="00525A27" w:rsidRPr="0038194A" w:rsidRDefault="00525A27" w:rsidP="00DB55B6">
      <w:pPr>
        <w:pStyle w:val="Default"/>
      </w:pPr>
    </w:p>
    <w:p w14:paraId="173D6A18" w14:textId="2A1BCF18" w:rsidR="00525A27" w:rsidRPr="0038194A" w:rsidRDefault="00DB55B6" w:rsidP="00525A27">
      <w:pPr>
        <w:pStyle w:val="Default"/>
        <w:jc w:val="right"/>
      </w:pPr>
      <w:r w:rsidRPr="0038194A">
        <w:t xml:space="preserve">Dyrektor Szkoły Podstawowej </w:t>
      </w:r>
    </w:p>
    <w:p w14:paraId="54991502" w14:textId="77777777" w:rsidR="00525A27" w:rsidRPr="0038194A" w:rsidRDefault="00525A27" w:rsidP="00525A27">
      <w:pPr>
        <w:pStyle w:val="Default"/>
        <w:jc w:val="right"/>
      </w:pPr>
      <w:r w:rsidRPr="0038194A">
        <w:t xml:space="preserve">im. Jana Wójkiewicza </w:t>
      </w:r>
    </w:p>
    <w:p w14:paraId="5390EF33" w14:textId="697F52D1" w:rsidR="00DB55B6" w:rsidRPr="0038194A" w:rsidRDefault="00525A27" w:rsidP="00525A27">
      <w:pPr>
        <w:pStyle w:val="Default"/>
        <w:jc w:val="right"/>
      </w:pPr>
      <w:r w:rsidRPr="0038194A">
        <w:t>w Radzewie</w:t>
      </w:r>
    </w:p>
    <w:p w14:paraId="7629AE09" w14:textId="77777777" w:rsidR="00525A27" w:rsidRPr="0038194A" w:rsidRDefault="00525A27" w:rsidP="00DB55B6">
      <w:pPr>
        <w:pStyle w:val="Default"/>
      </w:pPr>
    </w:p>
    <w:p w14:paraId="7A35521D" w14:textId="0FC7DBF3" w:rsidR="00DB55B6" w:rsidRPr="0038194A" w:rsidRDefault="00DB55B6" w:rsidP="00DB55B6">
      <w:pPr>
        <w:pStyle w:val="Default"/>
      </w:pPr>
      <w:r w:rsidRPr="0038194A">
        <w:t xml:space="preserve">Zwracam się z prośbą o zapisanie/ wgląd/ udostępnienie* materiału z monitoringu wizyjnego szkoły z dnia …………………, godz………… </w:t>
      </w:r>
    </w:p>
    <w:p w14:paraId="6A9C1386" w14:textId="2815149A" w:rsidR="00DB55B6" w:rsidRPr="0038194A" w:rsidRDefault="00DB55B6" w:rsidP="00DB55B6">
      <w:pPr>
        <w:pStyle w:val="Default"/>
      </w:pPr>
      <w:r w:rsidRPr="0038194A">
        <w:t>Uzasadnienie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BC425DF" w14:textId="77777777" w:rsidR="00525A27" w:rsidRPr="0038194A" w:rsidRDefault="00525A27" w:rsidP="00DB55B6">
      <w:pPr>
        <w:pStyle w:val="Default"/>
      </w:pPr>
    </w:p>
    <w:p w14:paraId="00A5F897" w14:textId="77777777" w:rsidR="00DB55B6" w:rsidRPr="0038194A" w:rsidRDefault="00DB55B6" w:rsidP="00525A27">
      <w:pPr>
        <w:pStyle w:val="Default"/>
        <w:jc w:val="right"/>
      </w:pPr>
      <w:r w:rsidRPr="0038194A">
        <w:t xml:space="preserve">…………………………………….. </w:t>
      </w:r>
    </w:p>
    <w:p w14:paraId="7A3E6476" w14:textId="77777777" w:rsidR="00DB55B6" w:rsidRPr="0038194A" w:rsidRDefault="00DB55B6" w:rsidP="00525A27">
      <w:pPr>
        <w:pStyle w:val="Default"/>
        <w:jc w:val="right"/>
      </w:pPr>
      <w:r w:rsidRPr="0038194A">
        <w:rPr>
          <w:i/>
          <w:iCs/>
        </w:rPr>
        <w:t xml:space="preserve">(Podpis wnioskodawcy ) </w:t>
      </w:r>
    </w:p>
    <w:p w14:paraId="3CBDB168" w14:textId="1078FDC9" w:rsidR="00DB55B6" w:rsidRPr="0038194A" w:rsidRDefault="00DB55B6" w:rsidP="00DB55B6">
      <w:pPr>
        <w:spacing w:before="100" w:beforeAutospacing="1" w:after="100" w:afterAutospacing="1" w:line="240" w:lineRule="auto"/>
        <w:jc w:val="both"/>
        <w:outlineLvl w:val="3"/>
        <w:rPr>
          <w:i/>
          <w:iCs/>
          <w:sz w:val="24"/>
          <w:szCs w:val="24"/>
        </w:rPr>
      </w:pPr>
      <w:r w:rsidRPr="0038194A">
        <w:rPr>
          <w:i/>
          <w:iCs/>
          <w:sz w:val="24"/>
          <w:szCs w:val="24"/>
        </w:rPr>
        <w:t>*niepotrzebne skreślić</w:t>
      </w:r>
    </w:p>
    <w:tbl>
      <w:tblPr>
        <w:tblStyle w:val="Tabela-Siatka"/>
        <w:tblW w:w="5185" w:type="pct"/>
        <w:tblInd w:w="-254" w:type="dxa"/>
        <w:tblBorders>
          <w:top w:val="single" w:sz="24" w:space="0" w:color="17375E"/>
          <w:left w:val="single" w:sz="24" w:space="0" w:color="17375E"/>
          <w:bottom w:val="single" w:sz="24" w:space="0" w:color="17375E"/>
          <w:right w:val="single" w:sz="24" w:space="0" w:color="17375E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0"/>
      </w:tblGrid>
      <w:tr w:rsidR="00607ACE" w14:paraId="19EAB506" w14:textId="77777777" w:rsidTr="006E2038">
        <w:trPr>
          <w:trHeight w:val="8871"/>
        </w:trPr>
        <w:tc>
          <w:tcPr>
            <w:tcW w:w="5000" w:type="pct"/>
          </w:tcPr>
          <w:p w14:paraId="38A2D9EC" w14:textId="7149D719" w:rsidR="00607ACE" w:rsidRDefault="00266FF8" w:rsidP="006E2038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06DA86E" wp14:editId="3B0FCF3F">
                      <wp:simplePos x="0" y="0"/>
                      <wp:positionH relativeFrom="column">
                        <wp:posOffset>-25344</wp:posOffset>
                      </wp:positionH>
                      <wp:positionV relativeFrom="paragraph">
                        <wp:posOffset>23578</wp:posOffset>
                      </wp:positionV>
                      <wp:extent cx="9079506" cy="1057238"/>
                      <wp:effectExtent l="0" t="0" r="7620" b="0"/>
                      <wp:wrapNone/>
                      <wp:docPr id="8" name="Prostoką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79506" cy="1057238"/>
                              </a:xfrm>
                              <a:prstGeom prst="rect">
                                <a:avLst/>
                              </a:prstGeom>
                              <a:solidFill>
                                <a:srgbClr val="AE00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FCAE20" w14:textId="77777777" w:rsidR="005A4C18" w:rsidRPr="00234A46" w:rsidRDefault="005A4C18" w:rsidP="00607ACE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Source Sans Pro" w:hAnsi="Source Sans Pro"/>
                                      <w:color w:val="FFFFFF" w:themeColor="background1"/>
                                      <w:sz w:val="88"/>
                                      <w:szCs w:val="88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b/>
                                      <w:color w:val="FFFFFF" w:themeColor="background1"/>
                                      <w:sz w:val="108"/>
                                      <w:szCs w:val="108"/>
                                    </w:rPr>
                                    <w:t>UWAGA!</w:t>
                                  </w:r>
                                  <w:r w:rsidRPr="00234A46">
                                    <w:rPr>
                                      <w:rFonts w:ascii="Source Sans Pro" w:hAnsi="Source Sans Pro"/>
                                      <w:color w:val="FFFFFF" w:themeColor="background1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Source Sans Pro" w:hAnsi="Source Sans Pro"/>
                                      <w:color w:val="FFFFFF" w:themeColor="background1"/>
                                      <w:sz w:val="88"/>
                                      <w:szCs w:val="88"/>
                                    </w:rPr>
                                    <w:t xml:space="preserve">  </w:t>
                                  </w:r>
                                  <w:r w:rsidRPr="00234A46">
                                    <w:rPr>
                                      <w:rFonts w:ascii="Source Sans Pro" w:hAnsi="Source Sans Pro"/>
                                      <w:color w:val="FFFFFF" w:themeColor="background1"/>
                                      <w:sz w:val="80"/>
                                      <w:szCs w:val="80"/>
                                    </w:rPr>
                                    <w:t>OBIEKT MONITOROWAN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6DA86E" id="Prostokąt 8" o:spid="_x0000_s1026" style="position:absolute;margin-left:-2pt;margin-top:1.85pt;width:714.9pt;height:8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" fillcolor="#ae0045" stroked="f" strokeweight="1pt">
                      <v:textbox>
                        <w:txbxContent>
                          <w:p w14:paraId="49FCAE20" w14:textId="77777777" w:rsidR="005A4C18" w:rsidRPr="00234A46" w:rsidRDefault="005A4C18" w:rsidP="00607ACE">
                            <w:pPr>
                              <w:spacing w:line="240" w:lineRule="auto"/>
                              <w:jc w:val="center"/>
                              <w:rPr>
                                <w:rFonts w:ascii="Source Sans Pro" w:hAnsi="Source Sans Pro"/>
                                <w:color w:val="FFFFFF" w:themeColor="background1"/>
                                <w:sz w:val="88"/>
                                <w:szCs w:val="88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b/>
                                <w:color w:val="FFFFFF" w:themeColor="background1"/>
                                <w:sz w:val="108"/>
                                <w:szCs w:val="108"/>
                              </w:rPr>
                              <w:t>UWAGA!</w:t>
                            </w:r>
                            <w:r w:rsidRPr="00234A46">
                              <w:rPr>
                                <w:rFonts w:ascii="Source Sans Pro" w:hAnsi="Source Sans Pro"/>
                                <w:color w:val="FFFFFF" w:themeColor="background1"/>
                                <w:sz w:val="88"/>
                                <w:szCs w:val="88"/>
                              </w:rPr>
                              <w:t xml:space="preserve"> </w:t>
                            </w:r>
                            <w:r>
                              <w:rPr>
                                <w:rFonts w:ascii="Source Sans Pro" w:hAnsi="Source Sans Pro"/>
                                <w:color w:val="FFFFFF" w:themeColor="background1"/>
                                <w:sz w:val="88"/>
                                <w:szCs w:val="88"/>
                              </w:rPr>
                              <w:t xml:space="preserve">  </w:t>
                            </w:r>
                            <w:r w:rsidRPr="00234A46">
                              <w:rPr>
                                <w:rFonts w:ascii="Source Sans Pro" w:hAnsi="Source Sans Pro"/>
                                <w:color w:val="FFFFFF" w:themeColor="background1"/>
                                <w:sz w:val="80"/>
                                <w:szCs w:val="80"/>
                              </w:rPr>
                              <w:t>OBIEKT MONITOROWAN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A8F156A" w14:textId="016DEDD6" w:rsidR="00607ACE" w:rsidRDefault="00607ACE" w:rsidP="006E2038"/>
          <w:p w14:paraId="3E3565D0" w14:textId="1318EB42" w:rsidR="00607ACE" w:rsidRDefault="00607ACE" w:rsidP="006E2038"/>
          <w:p w14:paraId="218FC264" w14:textId="008F21A7" w:rsidR="00607ACE" w:rsidRDefault="00607ACE" w:rsidP="006E2038"/>
          <w:p w14:paraId="23214A66" w14:textId="77777777" w:rsidR="00607ACE" w:rsidRDefault="00607ACE" w:rsidP="006E2038"/>
          <w:p w14:paraId="4F2FFD40" w14:textId="77777777" w:rsidR="00607ACE" w:rsidRDefault="00607ACE" w:rsidP="006E2038">
            <w:pPr>
              <w:rPr>
                <w:b/>
                <w:sz w:val="5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D794DDD" wp14:editId="01ACC179">
                      <wp:simplePos x="0" y="0"/>
                      <wp:positionH relativeFrom="column">
                        <wp:posOffset>3421380</wp:posOffset>
                      </wp:positionH>
                      <wp:positionV relativeFrom="paragraph">
                        <wp:posOffset>274320</wp:posOffset>
                      </wp:positionV>
                      <wp:extent cx="5628640" cy="1304925"/>
                      <wp:effectExtent l="0" t="0" r="10160" b="28575"/>
                      <wp:wrapNone/>
                      <wp:docPr id="4" name="Pole tekstow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8640" cy="13049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17375E"/>
                                </a:solidFill>
                              </a:ln>
                            </wps:spPr>
                            <wps:txbx>
                              <w:txbxContent>
                                <w:p w14:paraId="03C96273" w14:textId="77777777" w:rsidR="005A4C18" w:rsidRPr="00234A46" w:rsidRDefault="005A4C18" w:rsidP="00607ACE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8"/>
                                      <w:szCs w:val="28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8"/>
                                      <w:szCs w:val="28"/>
                                    </w:rPr>
                                    <w:t>ADMINISTRATOR DANYCH</w:t>
                                  </w:r>
                                </w:p>
                                <w:p w14:paraId="5FD298FD" w14:textId="17459005" w:rsidR="005A4C18" w:rsidRPr="00017EB3" w:rsidRDefault="005A4C18" w:rsidP="00607ACE">
                                  <w:pPr>
                                    <w:jc w:val="both"/>
                                    <w:rPr>
                                      <w:rFonts w:ascii="Source Sans Pro" w:hAnsi="Source Sans Pro"/>
                                      <w:b/>
                                      <w:bCs/>
                                      <w:color w:val="17375E"/>
                                    </w:rPr>
                                  </w:pPr>
                                  <w:r w:rsidRPr="00B81687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 xml:space="preserve">Administratorem Pani/Pana danych osobowych przetwarzanych w związku z prowadzonym monitoringiem wizyjnym jest </w:t>
                                  </w:r>
                                  <w:r w:rsidR="00971790" w:rsidRPr="00017EB3">
                                    <w:rPr>
                                      <w:rFonts w:ascii="Source Sans Pro" w:hAnsi="Source Sans Pro"/>
                                      <w:b/>
                                      <w:bCs/>
                                      <w:color w:val="17375E"/>
                                    </w:rPr>
                                    <w:t xml:space="preserve">Szkoła Podstawowa im. J. Wójkiewicza w Radzewie </w:t>
                                  </w:r>
                                  <w:r w:rsidRPr="00017EB3">
                                    <w:rPr>
                                      <w:rFonts w:ascii="Source Sans Pro" w:hAnsi="Source Sans Pro"/>
                                      <w:b/>
                                      <w:bCs/>
                                      <w:color w:val="17375E"/>
                                    </w:rPr>
                                    <w:t xml:space="preserve">przy ul. </w:t>
                                  </w:r>
                                  <w:r w:rsidR="00971790" w:rsidRPr="00017EB3">
                                    <w:rPr>
                                      <w:rFonts w:ascii="Source Sans Pro" w:hAnsi="Source Sans Pro"/>
                                      <w:b/>
                                      <w:bCs/>
                                      <w:color w:val="17375E"/>
                                    </w:rPr>
                                    <w:t>Dworzyskowej 3.</w:t>
                                  </w:r>
                                </w:p>
                                <w:p w14:paraId="2D43F921" w14:textId="5FA60691" w:rsidR="005A4C18" w:rsidRPr="00B81687" w:rsidRDefault="005A4C18" w:rsidP="00607ACE">
                                  <w:pPr>
                                    <w:jc w:val="both"/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</w:pPr>
                                  <w:r w:rsidRPr="00B81687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 xml:space="preserve">W przypadku pytań związanych z prowadzonym monitoringiem zapraszamy do kontaktu </w:t>
                                  </w:r>
                                  <w:r w:rsidR="00971790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.</w:t>
                                  </w:r>
                                  <w:r w:rsidRPr="00B81687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br/>
                                    <w:t>z inspektorem ochrony danych pod adresem: ………………………………………………</w:t>
                                  </w:r>
                                  <w:r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…</w:t>
                                  </w:r>
                                  <w:r w:rsidRPr="00B81687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…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794DD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4" o:spid="_x0000_s1027" type="#_x0000_t202" style="position:absolute;margin-left:269.4pt;margin-top:21.6pt;width:443.2pt;height:10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" filled="f" strokecolor="#17375e" strokeweight="1.5pt">
                      <v:textbox>
                        <w:txbxContent>
                          <w:p w14:paraId="03C96273" w14:textId="77777777" w:rsidR="005A4C18" w:rsidRPr="00234A46" w:rsidRDefault="005A4C18" w:rsidP="00607ACE">
                            <w:pPr>
                              <w:spacing w:line="240" w:lineRule="auto"/>
                              <w:jc w:val="center"/>
                              <w:rPr>
                                <w:rFonts w:ascii="Source Sans Pro" w:hAnsi="Source Sans Pro"/>
                                <w:b/>
                                <w:color w:val="17375E"/>
                                <w:sz w:val="28"/>
                                <w:szCs w:val="28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b/>
                                <w:color w:val="17375E"/>
                                <w:sz w:val="28"/>
                                <w:szCs w:val="28"/>
                              </w:rPr>
                              <w:t>ADMINISTRATOR DANYCH</w:t>
                            </w:r>
                          </w:p>
                          <w:p w14:paraId="5FD298FD" w14:textId="17459005" w:rsidR="005A4C18" w:rsidRPr="00017EB3" w:rsidRDefault="005A4C18" w:rsidP="00607ACE">
                            <w:pPr>
                              <w:jc w:val="both"/>
                              <w:rPr>
                                <w:rFonts w:ascii="Source Sans Pro" w:hAnsi="Source Sans Pro"/>
                                <w:b/>
                                <w:bCs/>
                                <w:color w:val="17375E"/>
                              </w:rPr>
                            </w:pPr>
                            <w:r w:rsidRPr="00B81687">
                              <w:rPr>
                                <w:rFonts w:ascii="Source Sans Pro" w:hAnsi="Source Sans Pro"/>
                                <w:color w:val="17375E"/>
                              </w:rPr>
                              <w:t xml:space="preserve">Administratorem Pani/Pana danych osobowych przetwarzanych w związku z prowadzonym monitoringiem wizyjnym jest </w:t>
                            </w:r>
                            <w:r w:rsidR="00971790" w:rsidRPr="00017EB3">
                              <w:rPr>
                                <w:rFonts w:ascii="Source Sans Pro" w:hAnsi="Source Sans Pro"/>
                                <w:b/>
                                <w:bCs/>
                                <w:color w:val="17375E"/>
                              </w:rPr>
                              <w:t xml:space="preserve">Szkoła Podstawowa im. J. Wójkiewicza w Radzewie </w:t>
                            </w:r>
                            <w:r w:rsidRPr="00017EB3">
                              <w:rPr>
                                <w:rFonts w:ascii="Source Sans Pro" w:hAnsi="Source Sans Pro"/>
                                <w:b/>
                                <w:bCs/>
                                <w:color w:val="17375E"/>
                              </w:rPr>
                              <w:t xml:space="preserve">przy ul. </w:t>
                            </w:r>
                            <w:r w:rsidR="00971790" w:rsidRPr="00017EB3">
                              <w:rPr>
                                <w:rFonts w:ascii="Source Sans Pro" w:hAnsi="Source Sans Pro"/>
                                <w:b/>
                                <w:bCs/>
                                <w:color w:val="17375E"/>
                              </w:rPr>
                              <w:t>Dworzyskowej 3.</w:t>
                            </w:r>
                          </w:p>
                          <w:p w14:paraId="2D43F921" w14:textId="5FA60691" w:rsidR="005A4C18" w:rsidRPr="00B81687" w:rsidRDefault="005A4C18" w:rsidP="00607ACE">
                            <w:pPr>
                              <w:jc w:val="both"/>
                              <w:rPr>
                                <w:rFonts w:ascii="Source Sans Pro" w:hAnsi="Source Sans Pro"/>
                                <w:color w:val="17375E"/>
                              </w:rPr>
                            </w:pPr>
                            <w:r w:rsidRPr="00B81687">
                              <w:rPr>
                                <w:rFonts w:ascii="Source Sans Pro" w:hAnsi="Source Sans Pro"/>
                                <w:color w:val="17375E"/>
                              </w:rPr>
                              <w:t xml:space="preserve">W przypadku pytań związanych z prowadzonym monitoringiem zapraszamy do kontaktu </w:t>
                            </w:r>
                            <w:r w:rsidR="00971790">
                              <w:rPr>
                                <w:rFonts w:ascii="Source Sans Pro" w:hAnsi="Source Sans Pro"/>
                                <w:color w:val="17375E"/>
                              </w:rPr>
                              <w:t>.</w:t>
                            </w:r>
                            <w:r w:rsidRPr="00B81687">
                              <w:rPr>
                                <w:rFonts w:ascii="Source Sans Pro" w:hAnsi="Source Sans Pro"/>
                                <w:color w:val="17375E"/>
                              </w:rPr>
                              <w:br/>
                              <w:t>z inspektorem ochrony danych pod adresem: ………………………………………………</w:t>
                            </w:r>
                            <w:r>
                              <w:rPr>
                                <w:rFonts w:ascii="Source Sans Pro" w:hAnsi="Source Sans Pro"/>
                                <w:color w:val="17375E"/>
                              </w:rPr>
                              <w:t>…</w:t>
                            </w:r>
                            <w:r w:rsidRPr="00B81687">
                              <w:rPr>
                                <w:rFonts w:ascii="Source Sans Pro" w:hAnsi="Source Sans Pro"/>
                                <w:color w:val="17375E"/>
                              </w:rPr>
                              <w:t>……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B86FC8C" wp14:editId="64936C8A">
                      <wp:simplePos x="0" y="0"/>
                      <wp:positionH relativeFrom="column">
                        <wp:posOffset>3425521</wp:posOffset>
                      </wp:positionH>
                      <wp:positionV relativeFrom="paragraph">
                        <wp:posOffset>1659531</wp:posOffset>
                      </wp:positionV>
                      <wp:extent cx="5628640" cy="1155700"/>
                      <wp:effectExtent l="0" t="0" r="10160" b="25400"/>
                      <wp:wrapNone/>
                      <wp:docPr id="12" name="Pole tekstow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8640" cy="11557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17375E"/>
                                </a:solidFill>
                              </a:ln>
                            </wps:spPr>
                            <wps:txbx>
                              <w:txbxContent>
                                <w:p w14:paraId="11B17C74" w14:textId="77777777" w:rsidR="005A4C18" w:rsidRPr="00234A46" w:rsidRDefault="005A4C18" w:rsidP="00607ACE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8"/>
                                      <w:szCs w:val="28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8"/>
                                      <w:szCs w:val="28"/>
                                    </w:rPr>
                                    <w:t>CEL PRZETWARZANIA</w:t>
                                  </w:r>
                                </w:p>
                                <w:p w14:paraId="61002F40" w14:textId="77777777" w:rsidR="005A4C18" w:rsidRPr="00234A46" w:rsidRDefault="005A4C18" w:rsidP="00607ACE">
                                  <w:pPr>
                                    <w:jc w:val="both"/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Pani/Pana dane osobowe będą przetwarzane w celu zapewnienia bezpieczeństwa pracowników oraz współpracowników Administratora, ochrony jego mienia oraz zachowania w tajemnicy informacji, których ujawnienie mogłoby narazić Administratora na szkodę, co stanowi prawnie uzasadniony interes Administratora (art. 6 ust. 1 lit</w:t>
                                  </w:r>
                                  <w:r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.</w:t>
                                  </w:r>
                                  <w:r w:rsidRPr="00234A46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f</w:t>
                                  </w:r>
                                  <w:r w:rsidRPr="00234A46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) RODO)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86FC8C" id="Pole tekstowe 12" o:spid="_x0000_s1028" type="#_x0000_t202" style="position:absolute;margin-left:269.75pt;margin-top:130.65pt;width:443.2pt;height:9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" filled="f" strokecolor="#17375e" strokeweight="1.5pt">
                      <v:textbox>
                        <w:txbxContent>
                          <w:p w14:paraId="11B17C74" w14:textId="77777777" w:rsidR="005A4C18" w:rsidRPr="00234A46" w:rsidRDefault="005A4C18" w:rsidP="00607ACE">
                            <w:pPr>
                              <w:spacing w:line="240" w:lineRule="auto"/>
                              <w:jc w:val="center"/>
                              <w:rPr>
                                <w:rFonts w:ascii="Source Sans Pro" w:hAnsi="Source Sans Pro"/>
                                <w:b/>
                                <w:color w:val="17375E"/>
                                <w:sz w:val="28"/>
                                <w:szCs w:val="28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b/>
                                <w:color w:val="17375E"/>
                                <w:sz w:val="28"/>
                                <w:szCs w:val="28"/>
                              </w:rPr>
                              <w:t>CEL PRZETWARZANIA</w:t>
                            </w:r>
                          </w:p>
                          <w:p w14:paraId="61002F40" w14:textId="77777777" w:rsidR="005A4C18" w:rsidRPr="00234A46" w:rsidRDefault="005A4C18" w:rsidP="00607ACE">
                            <w:pPr>
                              <w:jc w:val="both"/>
                              <w:rPr>
                                <w:rFonts w:ascii="Source Sans Pro" w:hAnsi="Source Sans Pro"/>
                                <w:color w:val="17375E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color w:val="17375E"/>
                              </w:rPr>
                              <w:t>Pani/Pana dane osobowe będą przetwarzane w celu zapewnienia bezpieczeństwa pracowników oraz współpracowników Administratora, ochrony jego mienia oraz zachowania w tajemnicy informacji, których ujawnienie mogłoby narazić Administratora na szkodę, co stanowi prawnie uzasadniony interes Administratora (art. 6 ust. 1 lit</w:t>
                            </w:r>
                            <w:r>
                              <w:rPr>
                                <w:rFonts w:ascii="Source Sans Pro" w:hAnsi="Source Sans Pro"/>
                                <w:color w:val="17375E"/>
                              </w:rPr>
                              <w:t>.</w:t>
                            </w:r>
                            <w:r w:rsidRPr="00234A46">
                              <w:rPr>
                                <w:rFonts w:ascii="Source Sans Pro" w:hAnsi="Source Sans Pro"/>
                                <w:color w:val="17375E"/>
                              </w:rPr>
                              <w:t xml:space="preserve"> </w:t>
                            </w:r>
                            <w:r>
                              <w:rPr>
                                <w:rFonts w:ascii="Source Sans Pro" w:hAnsi="Source Sans Pro"/>
                                <w:color w:val="17375E"/>
                              </w:rPr>
                              <w:t>f</w:t>
                            </w:r>
                            <w:r w:rsidRPr="00234A46">
                              <w:rPr>
                                <w:rFonts w:ascii="Source Sans Pro" w:hAnsi="Source Sans Pro"/>
                                <w:color w:val="17375E"/>
                              </w:rPr>
                              <w:t>) RODO)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F13640D" w14:textId="77777777" w:rsidR="00607ACE" w:rsidRDefault="00607ACE" w:rsidP="006E2038">
            <w:pPr>
              <w:rPr>
                <w:b/>
                <w:sz w:val="5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06B7C746" wp14:editId="53647370">
                  <wp:simplePos x="0" y="0"/>
                  <wp:positionH relativeFrom="column">
                    <wp:posOffset>260821</wp:posOffset>
                  </wp:positionH>
                  <wp:positionV relativeFrom="paragraph">
                    <wp:posOffset>166370</wp:posOffset>
                  </wp:positionV>
                  <wp:extent cx="2811472" cy="2392045"/>
                  <wp:effectExtent l="0" t="0" r="8255" b="8255"/>
                  <wp:wrapNone/>
                  <wp:docPr id="14" name="Obraz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s://encrypted-tbn0.gstatic.com/images?q=tbn:ANd9GcRtd2Qn1wJkqbNymZ52q1duHXh9eSmodXx4JzfF18XgXBlat80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1472" cy="2392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F244D4" w14:textId="77777777" w:rsidR="00607ACE" w:rsidRDefault="00607ACE" w:rsidP="006E2038">
            <w:pPr>
              <w:jc w:val="both"/>
              <w:rPr>
                <w:b/>
                <w:sz w:val="28"/>
              </w:rPr>
            </w:pPr>
          </w:p>
          <w:p w14:paraId="5A474777" w14:textId="77777777" w:rsidR="00607ACE" w:rsidRPr="00122D14" w:rsidRDefault="00607ACE" w:rsidP="006E2038">
            <w:pPr>
              <w:rPr>
                <w:sz w:val="28"/>
              </w:rPr>
            </w:pPr>
          </w:p>
          <w:p w14:paraId="7B8D80E2" w14:textId="77777777" w:rsidR="00607ACE" w:rsidRPr="00122D14" w:rsidRDefault="00607ACE" w:rsidP="006E2038">
            <w:pPr>
              <w:rPr>
                <w:sz w:val="28"/>
              </w:rPr>
            </w:pPr>
          </w:p>
          <w:p w14:paraId="7E966A70" w14:textId="77777777" w:rsidR="00607ACE" w:rsidRPr="00122D14" w:rsidRDefault="00607ACE" w:rsidP="006E2038">
            <w:pPr>
              <w:rPr>
                <w:sz w:val="28"/>
              </w:rPr>
            </w:pPr>
          </w:p>
          <w:p w14:paraId="6B7E5321" w14:textId="77777777" w:rsidR="00607ACE" w:rsidRPr="00122D14" w:rsidRDefault="00607ACE" w:rsidP="006E2038">
            <w:pPr>
              <w:rPr>
                <w:sz w:val="28"/>
              </w:rPr>
            </w:pPr>
          </w:p>
          <w:p w14:paraId="68481059" w14:textId="77777777" w:rsidR="00607ACE" w:rsidRPr="00122D14" w:rsidRDefault="00607ACE" w:rsidP="006E2038">
            <w:pPr>
              <w:rPr>
                <w:sz w:val="28"/>
              </w:rPr>
            </w:pPr>
          </w:p>
          <w:p w14:paraId="2FA80DCF" w14:textId="77777777" w:rsidR="00607ACE" w:rsidRPr="00122D14" w:rsidRDefault="00607ACE" w:rsidP="006E2038">
            <w:pPr>
              <w:rPr>
                <w:sz w:val="28"/>
              </w:rPr>
            </w:pPr>
          </w:p>
          <w:p w14:paraId="5D26921E" w14:textId="77777777" w:rsidR="00607ACE" w:rsidRDefault="00607ACE" w:rsidP="006E2038">
            <w:pPr>
              <w:rPr>
                <w:b/>
                <w:sz w:val="28"/>
              </w:rPr>
            </w:pPr>
          </w:p>
          <w:p w14:paraId="2BC07386" w14:textId="77777777" w:rsidR="00607ACE" w:rsidRPr="00122D14" w:rsidRDefault="00607ACE" w:rsidP="006E2038">
            <w:pPr>
              <w:rPr>
                <w:sz w:val="28"/>
              </w:rPr>
            </w:pPr>
          </w:p>
          <w:p w14:paraId="111CA15E" w14:textId="77777777" w:rsidR="00607ACE" w:rsidRDefault="00607ACE" w:rsidP="006E2038">
            <w:pPr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AD7391" wp14:editId="4C376062">
                      <wp:simplePos x="0" y="0"/>
                      <wp:positionH relativeFrom="column">
                        <wp:posOffset>3419861</wp:posOffset>
                      </wp:positionH>
                      <wp:positionV relativeFrom="paragraph">
                        <wp:posOffset>142684</wp:posOffset>
                      </wp:positionV>
                      <wp:extent cx="5628640" cy="1845630"/>
                      <wp:effectExtent l="0" t="0" r="10160" b="21590"/>
                      <wp:wrapNone/>
                      <wp:docPr id="13" name="Pole tekstow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28640" cy="184563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17375E"/>
                                </a:solidFill>
                              </a:ln>
                            </wps:spPr>
                            <wps:txbx>
                              <w:txbxContent>
                                <w:p w14:paraId="28B1E008" w14:textId="77777777" w:rsidR="005A4C18" w:rsidRPr="00B81687" w:rsidRDefault="005A4C18" w:rsidP="00607ACE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7"/>
                                      <w:szCs w:val="27"/>
                                    </w:rPr>
                                  </w:pPr>
                                  <w:r w:rsidRPr="00B81687">
                                    <w:rPr>
                                      <w:rFonts w:ascii="Source Sans Pro" w:hAnsi="Source Sans Pro"/>
                                      <w:b/>
                                      <w:color w:val="17375E"/>
                                      <w:sz w:val="27"/>
                                      <w:szCs w:val="27"/>
                                    </w:rPr>
                                    <w:t xml:space="preserve">POSTANOWIENIA SPECJALNE I PRAWA OSÓB, KTÓRYCH DANE DOTYCZĄ </w:t>
                                  </w:r>
                                </w:p>
                                <w:p w14:paraId="4AEC5897" w14:textId="77777777" w:rsidR="005A4C18" w:rsidRPr="00234A46" w:rsidRDefault="005A4C18" w:rsidP="00607ACE">
                                  <w:pPr>
                                    <w:jc w:val="both"/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Zakresem monitoringu wizyjnego objęty jest obszar wokół siedziby Administratora, ciągi komunikacyjne budynku oraz kluczowe pomieszczenia. Administrator przechowuje nagrania przez trzy (3) miesiące od dnia nagrania.</w:t>
                                  </w:r>
                                </w:p>
                                <w:p w14:paraId="680F6FD8" w14:textId="77777777" w:rsidR="005A4C18" w:rsidRPr="00234A46" w:rsidRDefault="005A4C18" w:rsidP="00607ACE">
                                  <w:pPr>
                                    <w:jc w:val="both"/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</w:pPr>
                                  <w:r w:rsidRPr="00234A46">
                                    <w:rPr>
                                      <w:rFonts w:ascii="Source Sans Pro" w:hAnsi="Source Sans Pro"/>
                                      <w:color w:val="17375E"/>
                                    </w:rPr>
                                    <w:t>Jako osobie, której dane dotyczą przysługuje Pani/Panu szereg uprawnień, w tym m.in. prawo dostępu do Pani/Pana danych osobowych lub ich usunięcia. Więcej informacji na temat procesu przetwarzania danych osobowych oraz przysługujących Pani/Panu praw dostępnych jest w sposób określony po lewej stronie.</w:t>
                                  </w:r>
                                </w:p>
                                <w:p w14:paraId="3342AD40" w14:textId="77777777" w:rsidR="005A4C18" w:rsidRPr="005F5D1F" w:rsidRDefault="005A4C18" w:rsidP="00607ACE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AD7391" id="Pole tekstowe 13" o:spid="_x0000_s1029" type="#_x0000_t202" style="position:absolute;margin-left:269.3pt;margin-top:11.25pt;width:443.2pt;height:14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" filled="f" strokecolor="#17375e" strokeweight="1.5pt">
                      <v:textbox>
                        <w:txbxContent>
                          <w:p w14:paraId="28B1E008" w14:textId="77777777" w:rsidR="005A4C18" w:rsidRPr="00B81687" w:rsidRDefault="005A4C18" w:rsidP="00607ACE">
                            <w:pPr>
                              <w:spacing w:line="240" w:lineRule="auto"/>
                              <w:jc w:val="center"/>
                              <w:rPr>
                                <w:rFonts w:ascii="Source Sans Pro" w:hAnsi="Source Sans Pro"/>
                                <w:b/>
                                <w:color w:val="17375E"/>
                                <w:sz w:val="27"/>
                                <w:szCs w:val="27"/>
                              </w:rPr>
                            </w:pPr>
                            <w:r w:rsidRPr="00B81687">
                              <w:rPr>
                                <w:rFonts w:ascii="Source Sans Pro" w:hAnsi="Source Sans Pro"/>
                                <w:b/>
                                <w:color w:val="17375E"/>
                                <w:sz w:val="27"/>
                                <w:szCs w:val="27"/>
                              </w:rPr>
                              <w:t xml:space="preserve">POSTANOWIENIA SPECJALNE I PRAWA OSÓB, KTÓRYCH DANE DOTYCZĄ </w:t>
                            </w:r>
                          </w:p>
                          <w:p w14:paraId="4AEC5897" w14:textId="77777777" w:rsidR="005A4C18" w:rsidRPr="00234A46" w:rsidRDefault="005A4C18" w:rsidP="00607ACE">
                            <w:pPr>
                              <w:jc w:val="both"/>
                              <w:rPr>
                                <w:rFonts w:ascii="Source Sans Pro" w:hAnsi="Source Sans Pro"/>
                                <w:color w:val="17375E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color w:val="17375E"/>
                              </w:rPr>
                              <w:t>Zakresem monitoringu wizyjnego objęty jest obszar wokół siedziby Administratora, ciągi komunikacyjne budynku oraz kluczowe pomieszczenia. Administrator przechowuje nagrania przez trzy (3) miesiące od dnia nagrania.</w:t>
                            </w:r>
                          </w:p>
                          <w:p w14:paraId="680F6FD8" w14:textId="77777777" w:rsidR="005A4C18" w:rsidRPr="00234A46" w:rsidRDefault="005A4C18" w:rsidP="00607ACE">
                            <w:pPr>
                              <w:jc w:val="both"/>
                              <w:rPr>
                                <w:rFonts w:ascii="Source Sans Pro" w:hAnsi="Source Sans Pro"/>
                                <w:color w:val="17375E"/>
                              </w:rPr>
                            </w:pPr>
                            <w:r w:rsidRPr="00234A46">
                              <w:rPr>
                                <w:rFonts w:ascii="Source Sans Pro" w:hAnsi="Source Sans Pro"/>
                                <w:color w:val="17375E"/>
                              </w:rPr>
                              <w:t>Jako osobie, której dane dotyczą przysługuje Pani/Panu szereg uprawnień, w tym m.in. prawo dostępu do Pani/Pana danych osobowych lub ich usunięcia. Więcej informacji na temat procesu przetwarzania danych osobowych oraz przysługujących Pani/Panu praw dostępnych jest w sposób określony po lewej stronie.</w:t>
                            </w:r>
                          </w:p>
                          <w:p w14:paraId="3342AD40" w14:textId="77777777" w:rsidR="005A4C18" w:rsidRPr="005F5D1F" w:rsidRDefault="005A4C18" w:rsidP="00607ACE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26743C8" w14:textId="77777777" w:rsidR="00607ACE" w:rsidRDefault="00607ACE" w:rsidP="006E2038">
            <w:pPr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03798039" wp14:editId="6738BE68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136525</wp:posOffset>
                      </wp:positionV>
                      <wp:extent cx="3410585" cy="1591133"/>
                      <wp:effectExtent l="0" t="0" r="18415" b="9525"/>
                      <wp:wrapNone/>
                      <wp:docPr id="10" name="Grupa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10585" cy="1591133"/>
                                <a:chOff x="0" y="0"/>
                                <a:chExt cx="3410585" cy="1591133"/>
                              </a:xfrm>
                            </wpg:grpSpPr>
                            <wps:wsp>
                              <wps:cNvPr id="5" name="Prostokąt 5"/>
                              <wps:cNvSpPr/>
                              <wps:spPr>
                                <a:xfrm>
                                  <a:off x="0" y="0"/>
                                  <a:ext cx="3277235" cy="159113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Pole tekstowe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00200" y="169925"/>
                                  <a:ext cx="1810385" cy="13671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BEB55C3" w14:textId="7F56CC07" w:rsidR="005A4C18" w:rsidRPr="00234A46" w:rsidRDefault="005A4C18" w:rsidP="00971790">
                                    <w:pPr>
                                      <w:pStyle w:val="Akapitzlist"/>
                                      <w:ind w:left="426"/>
                                      <w:rPr>
                                        <w:rFonts w:ascii="Source Sans Pro" w:hAnsi="Source Sans Pro"/>
                                        <w:color w:val="17375E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" name="Obraz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33918" y="145526"/>
                                  <a:ext cx="1296035" cy="1296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03798039" id="Grupa 10" o:spid="_x0000_s1030" style="position:absolute;margin-left:-2.1pt;margin-top:10.75pt;width:268.55pt;height:125.3pt;z-index:251664384;mso-width-relative:margin" coordsize="34105,159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">
                      <v:rect id="Prostokąt 5" o:spid="_x0000_s1031" style="position:absolute;width:32772;height:159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35wgAAANoAAAAPAAAAZHJzL2Rvd25yZXYueG1sRI/NasMw&#10;EITvgbyD2EBuiZxC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D7rQ35wgAAANoAAAAPAAAA&#10;AAAAAAAAAAAAAAcCAABkcnMvZG93bnJldi54bWxQSwUGAAAAAAMAAwC3AAAA9gIAAAAA&#10;" filled="f" stroked="f" strokeweight="1pt"/>
                      <v:shape id="Pole tekstowe 2" o:spid="_x0000_s1032" type="#_x0000_t202" style="position:absolute;left:16002;top:1699;width:18103;height:13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" strokecolor="white [3212]">
                        <v:textbox>
                          <w:txbxContent>
                            <w:p w14:paraId="0BEB55C3" w14:textId="7F56CC07" w:rsidR="005A4C18" w:rsidRPr="00234A46" w:rsidRDefault="005A4C18" w:rsidP="00971790">
                              <w:pPr>
                                <w:pStyle w:val="Akapitzlist"/>
                                <w:ind w:left="426"/>
                                <w:rPr>
                                  <w:rFonts w:ascii="Source Sans Pro" w:hAnsi="Source Sans Pro"/>
                                  <w:color w:val="17375E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Obraz 7" o:spid="_x0000_s1033" type="#_x0000_t75" style="position:absolute;left:2339;top:1455;width:12960;height:12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">
                        <v:imagedata r:id="rId7" o:title=""/>
                      </v:shape>
                    </v:group>
                  </w:pict>
                </mc:Fallback>
              </mc:AlternateContent>
            </w:r>
          </w:p>
          <w:p w14:paraId="1E9FFEB7" w14:textId="77777777" w:rsidR="00607ACE" w:rsidRDefault="00607ACE" w:rsidP="006E2038">
            <w:pPr>
              <w:rPr>
                <w:b/>
                <w:sz w:val="28"/>
              </w:rPr>
            </w:pPr>
          </w:p>
          <w:p w14:paraId="7AFB68A6" w14:textId="77777777" w:rsidR="00607ACE" w:rsidRPr="00122D14" w:rsidRDefault="00607ACE" w:rsidP="006E2038">
            <w:pPr>
              <w:tabs>
                <w:tab w:val="left" w:pos="2311"/>
              </w:tabs>
              <w:rPr>
                <w:sz w:val="28"/>
              </w:rPr>
            </w:pPr>
            <w:r>
              <w:rPr>
                <w:sz w:val="28"/>
              </w:rPr>
              <w:tab/>
            </w:r>
          </w:p>
        </w:tc>
      </w:tr>
    </w:tbl>
    <w:p w14:paraId="38F8F9E5" w14:textId="77777777" w:rsidR="001A6AD4" w:rsidRDefault="001A6AD4"/>
    <w:sectPr w:rsidR="001A6AD4" w:rsidSect="00607AC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37720"/>
    <w:multiLevelType w:val="multilevel"/>
    <w:tmpl w:val="A8402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E4195F"/>
    <w:multiLevelType w:val="hybridMultilevel"/>
    <w:tmpl w:val="2EE215A6"/>
    <w:lvl w:ilvl="0" w:tplc="04150019">
      <w:start w:val="1"/>
      <w:numFmt w:val="lowerLetter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51F7339"/>
    <w:multiLevelType w:val="hybridMultilevel"/>
    <w:tmpl w:val="191EE8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043B08"/>
    <w:multiLevelType w:val="hybridMultilevel"/>
    <w:tmpl w:val="C63C6EB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FF03F1"/>
    <w:multiLevelType w:val="multilevel"/>
    <w:tmpl w:val="EBB41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1D4023"/>
    <w:multiLevelType w:val="hybridMultilevel"/>
    <w:tmpl w:val="A3C2F3D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B24B4"/>
    <w:multiLevelType w:val="hybridMultilevel"/>
    <w:tmpl w:val="058C319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Y3tDAxNTUwMrJQ0lEKTi0uzszPAykwrgUAME2yAywAAAA="/>
  </w:docVars>
  <w:rsids>
    <w:rsidRoot w:val="0043642D"/>
    <w:rsid w:val="00017EB3"/>
    <w:rsid w:val="000C17FC"/>
    <w:rsid w:val="001A6AD4"/>
    <w:rsid w:val="00266FF8"/>
    <w:rsid w:val="002E2666"/>
    <w:rsid w:val="00347AAE"/>
    <w:rsid w:val="0038194A"/>
    <w:rsid w:val="003E591F"/>
    <w:rsid w:val="0043642D"/>
    <w:rsid w:val="00525A27"/>
    <w:rsid w:val="005A4C18"/>
    <w:rsid w:val="00607ACE"/>
    <w:rsid w:val="006532E8"/>
    <w:rsid w:val="00654060"/>
    <w:rsid w:val="006D3DFC"/>
    <w:rsid w:val="006E2038"/>
    <w:rsid w:val="007B1617"/>
    <w:rsid w:val="007E780B"/>
    <w:rsid w:val="008B04B6"/>
    <w:rsid w:val="0096493A"/>
    <w:rsid w:val="00971790"/>
    <w:rsid w:val="00A239E8"/>
    <w:rsid w:val="00AA66EA"/>
    <w:rsid w:val="00BA1C9A"/>
    <w:rsid w:val="00C26346"/>
    <w:rsid w:val="00C47B80"/>
    <w:rsid w:val="00CB5A6B"/>
    <w:rsid w:val="00DB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57784"/>
  <w15:chartTrackingRefBased/>
  <w15:docId w15:val="{024389B3-946F-4722-AE6E-CA3D71C71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3642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link w:val="Nagwek4Znak"/>
    <w:uiPriority w:val="9"/>
    <w:qFormat/>
    <w:rsid w:val="0043642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43642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43642D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Uwydatnienie">
    <w:name w:val="Emphasis"/>
    <w:basedOn w:val="Domylnaczcionkaakapitu"/>
    <w:uiPriority w:val="20"/>
    <w:qFormat/>
    <w:rsid w:val="0043642D"/>
    <w:rPr>
      <w:i/>
      <w:iCs/>
    </w:rPr>
  </w:style>
  <w:style w:type="character" w:styleId="Pogrubienie">
    <w:name w:val="Strong"/>
    <w:basedOn w:val="Domylnaczcionkaakapitu"/>
    <w:uiPriority w:val="22"/>
    <w:qFormat/>
    <w:rsid w:val="0043642D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43642D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43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jp-relatedposts-post-date">
    <w:name w:val="jp-relatedposts-post-date"/>
    <w:basedOn w:val="Normalny"/>
    <w:rsid w:val="0043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jp-relatedposts-post-context">
    <w:name w:val="jp-relatedposts-post-context"/>
    <w:basedOn w:val="Normalny"/>
    <w:rsid w:val="0043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ags">
    <w:name w:val="tags"/>
    <w:basedOn w:val="Normalny"/>
    <w:rsid w:val="0043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wpd-sbs-title">
    <w:name w:val="wpd-sbs-title"/>
    <w:basedOn w:val="Domylnaczcionkaakapitu"/>
    <w:rsid w:val="0043642D"/>
  </w:style>
  <w:style w:type="character" w:customStyle="1" w:styleId="wpd-connect-with">
    <w:name w:val="wpd-connect-with"/>
    <w:basedOn w:val="Domylnaczcionkaakapitu"/>
    <w:rsid w:val="0043642D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3642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43642D"/>
    <w:rPr>
      <w:rFonts w:ascii="Arial" w:eastAsia="Times New Roman" w:hAnsi="Arial" w:cs="Arial"/>
      <w:vanish/>
      <w:sz w:val="16"/>
      <w:szCs w:val="16"/>
      <w:lang w:eastAsia="pl-PL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3642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douformularzaZnak">
    <w:name w:val="Zagięcie od dołu formularza Znak"/>
    <w:basedOn w:val="Domylnaczcionkaakapitu"/>
    <w:link w:val="Zagicieoddouformularza"/>
    <w:uiPriority w:val="99"/>
    <w:semiHidden/>
    <w:rsid w:val="0043642D"/>
    <w:rPr>
      <w:rFonts w:ascii="Arial" w:eastAsia="Times New Roman" w:hAnsi="Arial" w:cs="Arial"/>
      <w:vanish/>
      <w:sz w:val="16"/>
      <w:szCs w:val="16"/>
      <w:lang w:eastAsia="pl-PL"/>
    </w:rPr>
  </w:style>
  <w:style w:type="paragraph" w:customStyle="1" w:styleId="akismetcommentformprivacynotice">
    <w:name w:val="akismet_comment_form_privacy_notice"/>
    <w:basedOn w:val="Normalny"/>
    <w:rsid w:val="0043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wpdtc">
    <w:name w:val="wpdtc"/>
    <w:basedOn w:val="Domylnaczcionkaakapitu"/>
    <w:rsid w:val="0043642D"/>
  </w:style>
  <w:style w:type="character" w:customStyle="1" w:styleId="wpdiscuz-sort-button">
    <w:name w:val="wpdiscuz-sort-button"/>
    <w:basedOn w:val="Domylnaczcionkaakapitu"/>
    <w:rsid w:val="0043642D"/>
  </w:style>
  <w:style w:type="paragraph" w:customStyle="1" w:styleId="Default">
    <w:name w:val="Default"/>
    <w:rsid w:val="00A239E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607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07AC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540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40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0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4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461385">
              <w:blockQuote w:val="1"/>
              <w:marLeft w:val="0"/>
              <w:marRight w:val="0"/>
              <w:marTop w:val="75"/>
              <w:marBottom w:val="240"/>
              <w:divBdr>
                <w:top w:val="none" w:sz="0" w:space="0" w:color="auto"/>
                <w:left w:val="single" w:sz="48" w:space="9" w:color="AAAAAA"/>
                <w:bottom w:val="none" w:sz="0" w:space="0" w:color="auto"/>
                <w:right w:val="none" w:sz="0" w:space="0" w:color="auto"/>
              </w:divBdr>
            </w:div>
            <w:div w:id="4379487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6227">
                  <w:marLeft w:val="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3022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8891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704698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114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2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83429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4692">
              <w:marLeft w:val="0"/>
              <w:marRight w:val="0"/>
              <w:marTop w:val="10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65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0869">
                      <w:marLeft w:val="0"/>
                      <w:marRight w:val="0"/>
                      <w:marTop w:val="30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single" w:sz="6" w:space="7" w:color="CCCCCC"/>
                        <w:right w:val="none" w:sz="0" w:space="0" w:color="auto"/>
                      </w:divBdr>
                      <w:divsChild>
                        <w:div w:id="149024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4024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286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356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9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21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872504">
                                      <w:marLeft w:val="0"/>
                                      <w:marRight w:val="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887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694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DDDDD"/>
                                            <w:left w:val="single" w:sz="6" w:space="0" w:color="DDDDDD"/>
                                            <w:bottom w:val="none" w:sz="0" w:space="0" w:color="auto"/>
                                            <w:right w:val="single" w:sz="6" w:space="0" w:color="DDDDDD"/>
                                          </w:divBdr>
                                          <w:divsChild>
                                            <w:div w:id="79228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9" w:color="FFFFFF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5260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4" w:color="DDDDDD"/>
                                            <w:bottom w:val="single" w:sz="6" w:space="2" w:color="DDDDDD"/>
                                            <w:right w:val="single" w:sz="6" w:space="6" w:color="DDDDDD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46595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70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CCCCCC"/>
                        <w:right w:val="none" w:sz="0" w:space="0" w:color="auto"/>
                      </w:divBdr>
                      <w:divsChild>
                        <w:div w:id="1644194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2" w:color="FF6700"/>
                            <w:right w:val="none" w:sz="0" w:space="0" w:color="auto"/>
                          </w:divBdr>
                        </w:div>
                        <w:div w:id="2028677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689119">
                              <w:marLeft w:val="15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4" w:color="999999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874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5846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980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4212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5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60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3675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1596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2005718">
                                                  <w:marLeft w:val="0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0212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63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751</Words>
  <Characters>10511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Starosta</dc:creator>
  <cp:keywords/>
  <dc:description/>
  <cp:lastModifiedBy>Aneta Starosta</cp:lastModifiedBy>
  <cp:revision>16</cp:revision>
  <cp:lastPrinted>2020-07-08T14:52:00Z</cp:lastPrinted>
  <dcterms:created xsi:type="dcterms:W3CDTF">2020-07-08T12:08:00Z</dcterms:created>
  <dcterms:modified xsi:type="dcterms:W3CDTF">2021-02-02T09:36:00Z</dcterms:modified>
</cp:coreProperties>
</file>